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53A2D" w14:textId="3DDF245E" w:rsidR="007B296B" w:rsidRPr="00E020F2" w:rsidRDefault="007B296B" w:rsidP="00321E5D">
      <w:pPr>
        <w:spacing w:after="0" w:line="240" w:lineRule="auto"/>
        <w:jc w:val="center"/>
        <w:rPr>
          <w:rFonts w:ascii="Sylfaen" w:hAnsi="Sylfaen"/>
          <w:sz w:val="24"/>
          <w:szCs w:val="24"/>
          <w:lang w:val="ka-GE"/>
        </w:rPr>
      </w:pPr>
      <w:r w:rsidRPr="00E020F2">
        <w:rPr>
          <w:rFonts w:ascii="Sylfaen" w:hAnsi="Sylfaen"/>
          <w:sz w:val="24"/>
          <w:szCs w:val="24"/>
          <w:lang w:val="ka-GE"/>
        </w:rPr>
        <w:t>საქართველოს განათლების</w:t>
      </w:r>
      <w:r w:rsidR="00EC15E1" w:rsidRPr="00E020F2">
        <w:rPr>
          <w:rFonts w:ascii="Sylfaen" w:hAnsi="Sylfaen"/>
          <w:sz w:val="24"/>
          <w:szCs w:val="24"/>
          <w:lang w:val="ka-GE"/>
        </w:rPr>
        <w:t xml:space="preserve">ა და </w:t>
      </w:r>
      <w:r w:rsidRPr="00E020F2">
        <w:rPr>
          <w:rFonts w:ascii="Sylfaen" w:hAnsi="Sylfaen"/>
          <w:sz w:val="24"/>
          <w:szCs w:val="24"/>
          <w:lang w:val="ka-GE"/>
        </w:rPr>
        <w:t xml:space="preserve"> მეცნიერების სამინისტრო</w:t>
      </w:r>
    </w:p>
    <w:p w14:paraId="0F23B839" w14:textId="2B344154" w:rsidR="00E020F2" w:rsidRPr="00057B3F" w:rsidRDefault="005C22F9" w:rsidP="00B330B9">
      <w:pPr>
        <w:spacing w:after="0" w:line="240" w:lineRule="auto"/>
        <w:jc w:val="center"/>
        <w:rPr>
          <w:rFonts w:ascii="Sylfaen" w:hAnsi="Sylfaen"/>
          <w:b/>
          <w:sz w:val="24"/>
          <w:szCs w:val="24"/>
          <w:lang w:val="ka-GE"/>
        </w:rPr>
      </w:pPr>
      <w:bookmarkStart w:id="0" w:name="_Hlk76654977"/>
      <w:r w:rsidRPr="00057B3F">
        <w:rPr>
          <w:rFonts w:ascii="Sylfaen" w:hAnsi="Sylfaen"/>
          <w:b/>
          <w:sz w:val="24"/>
          <w:szCs w:val="24"/>
          <w:lang w:val="ka-GE"/>
        </w:rPr>
        <w:t>საქართველოს ეკოლოგიურ მეცნიერებათა აკადემია</w:t>
      </w:r>
      <w:r w:rsidR="008854FB" w:rsidRPr="00057B3F">
        <w:rPr>
          <w:rFonts w:ascii="Sylfaen" w:hAnsi="Sylfaen"/>
          <w:b/>
          <w:sz w:val="24"/>
          <w:szCs w:val="24"/>
        </w:rPr>
        <w:t xml:space="preserve"> </w:t>
      </w:r>
      <w:r w:rsidR="00900166" w:rsidRPr="00057B3F">
        <w:rPr>
          <w:rFonts w:ascii="Sylfaen" w:hAnsi="Sylfaen"/>
          <w:b/>
          <w:sz w:val="24"/>
          <w:szCs w:val="24"/>
          <w:lang w:val="ka-GE"/>
        </w:rPr>
        <w:t>(სემა)</w:t>
      </w:r>
      <w:bookmarkEnd w:id="0"/>
    </w:p>
    <w:p w14:paraId="166C806D" w14:textId="24D2A5D9" w:rsidR="00B330B9" w:rsidRDefault="00B330B9" w:rsidP="00964A7A">
      <w:pPr>
        <w:spacing w:after="0" w:line="240" w:lineRule="auto"/>
        <w:jc w:val="center"/>
        <w:rPr>
          <w:rFonts w:ascii="Sylfaen" w:hAnsi="Sylfaen"/>
          <w:b/>
          <w:sz w:val="24"/>
          <w:szCs w:val="24"/>
          <w:lang w:val="ka-GE"/>
        </w:rPr>
      </w:pPr>
      <w:r w:rsidRPr="00057B3F">
        <w:rPr>
          <w:rFonts w:ascii="Sylfaen" w:hAnsi="Sylfaen"/>
          <w:b/>
          <w:sz w:val="24"/>
          <w:szCs w:val="24"/>
          <w:lang w:val="ka-GE"/>
        </w:rPr>
        <w:t>ბათუმის შოთა რუსთაველის სახელმწიფო უნივერსიტეტი</w:t>
      </w:r>
    </w:p>
    <w:p w14:paraId="40314405" w14:textId="77777777" w:rsidR="00F37D03" w:rsidRPr="00057B3F" w:rsidRDefault="00F37D03" w:rsidP="00964A7A">
      <w:pPr>
        <w:spacing w:after="0" w:line="240" w:lineRule="auto"/>
        <w:jc w:val="center"/>
        <w:rPr>
          <w:rFonts w:ascii="Sylfaen" w:hAnsi="Sylfaen"/>
          <w:b/>
          <w:sz w:val="24"/>
          <w:szCs w:val="24"/>
          <w:lang w:val="ka-GE"/>
        </w:rPr>
      </w:pPr>
    </w:p>
    <w:p w14:paraId="19C20D5D" w14:textId="78BD0FAA" w:rsidR="0090195A" w:rsidRPr="004A4865" w:rsidRDefault="0090195A" w:rsidP="00F37D03">
      <w:pPr>
        <w:spacing w:after="120"/>
        <w:jc w:val="center"/>
        <w:rPr>
          <w:rFonts w:ascii="Sylfaen" w:eastAsia="Calibri" w:hAnsi="Sylfaen" w:cs="Times New Roman"/>
          <w:b/>
          <w:sz w:val="24"/>
          <w:szCs w:val="24"/>
          <w:lang w:val="ka-GE"/>
        </w:rPr>
      </w:pPr>
      <w:r w:rsidRPr="0090195A">
        <w:rPr>
          <w:rFonts w:ascii="Sylfaen" w:eastAsia="Calibri" w:hAnsi="Sylfaen" w:cs="Times New Roman"/>
          <w:b/>
          <w:sz w:val="24"/>
          <w:szCs w:val="24"/>
          <w:lang w:val="ka-GE"/>
        </w:rPr>
        <w:t xml:space="preserve">ეკოლოგიურ თემატიკაზე  მომუშავე სამეცნიერო და აკადემიურ პერსონალს, მკვლევარებს,  </w:t>
      </w:r>
      <w:r>
        <w:rPr>
          <w:rFonts w:ascii="Sylfaen" w:eastAsia="Calibri" w:hAnsi="Sylfaen" w:cs="Times New Roman"/>
          <w:b/>
          <w:sz w:val="24"/>
          <w:szCs w:val="24"/>
          <w:lang w:val="ka-GE"/>
        </w:rPr>
        <w:t xml:space="preserve">ახალგაზრდა მეცნიერებს, </w:t>
      </w:r>
      <w:r w:rsidRPr="0090195A">
        <w:rPr>
          <w:rFonts w:ascii="Sylfaen" w:eastAsia="Calibri" w:hAnsi="Sylfaen" w:cs="Times New Roman"/>
          <w:b/>
          <w:sz w:val="24"/>
          <w:szCs w:val="24"/>
          <w:lang w:val="ka-GE"/>
        </w:rPr>
        <w:t>დოქტორანტებს</w:t>
      </w:r>
      <w:r w:rsidR="00F37D03">
        <w:rPr>
          <w:rFonts w:ascii="Sylfaen" w:eastAsia="Calibri" w:hAnsi="Sylfaen" w:cs="Times New Roman"/>
          <w:b/>
          <w:sz w:val="24"/>
          <w:szCs w:val="24"/>
          <w:lang w:val="ka-GE"/>
        </w:rPr>
        <w:t xml:space="preserve">, ეკოლოგიური პრობლემებით დაინტერესებულ საზოგადოებას </w:t>
      </w:r>
      <w:r w:rsidRPr="0090195A">
        <w:rPr>
          <w:rFonts w:ascii="Sylfaen" w:eastAsia="Calibri" w:hAnsi="Sylfaen" w:cs="Times New Roman"/>
          <w:b/>
          <w:sz w:val="24"/>
          <w:szCs w:val="24"/>
          <w:lang w:val="ka-GE"/>
        </w:rPr>
        <w:t xml:space="preserve">გიწვევთ </w:t>
      </w:r>
      <w:r w:rsidR="00963871">
        <w:rPr>
          <w:rFonts w:ascii="Sylfaen" w:eastAsia="Calibri" w:hAnsi="Sylfaen" w:cs="Times New Roman"/>
          <w:b/>
          <w:sz w:val="24"/>
          <w:szCs w:val="24"/>
          <w:lang w:val="ka-GE"/>
        </w:rPr>
        <w:t>დასასწრებად</w:t>
      </w:r>
    </w:p>
    <w:p w14:paraId="4487779C" w14:textId="4E70A199" w:rsidR="0090195A" w:rsidRPr="0090195A" w:rsidRDefault="0090195A" w:rsidP="0090195A">
      <w:pPr>
        <w:spacing w:after="0"/>
        <w:jc w:val="center"/>
        <w:rPr>
          <w:rFonts w:ascii="Sylfaen" w:eastAsia="Calibri" w:hAnsi="Sylfaen" w:cs="Times New Roman"/>
          <w:sz w:val="28"/>
          <w:szCs w:val="24"/>
          <w:lang w:val="ka-GE"/>
        </w:rPr>
      </w:pPr>
      <w:r w:rsidRPr="0090195A">
        <w:rPr>
          <w:rFonts w:ascii="Sylfaen" w:eastAsia="Calibri" w:hAnsi="Sylfaen" w:cs="Times New Roman"/>
          <w:sz w:val="28"/>
          <w:szCs w:val="24"/>
          <w:lang w:val="ka-GE"/>
        </w:rPr>
        <w:t xml:space="preserve">საერთაშორისო  სამეცნიერო </w:t>
      </w:r>
      <w:r w:rsidR="00C71F43">
        <w:rPr>
          <w:rFonts w:ascii="Sylfaen" w:eastAsia="Calibri" w:hAnsi="Sylfaen" w:cs="Times New Roman"/>
          <w:sz w:val="28"/>
          <w:szCs w:val="24"/>
          <w:lang w:val="ka-GE"/>
        </w:rPr>
        <w:t xml:space="preserve">ონლაინ </w:t>
      </w:r>
      <w:r w:rsidRPr="0090195A">
        <w:rPr>
          <w:rFonts w:ascii="Sylfaen" w:eastAsia="Calibri" w:hAnsi="Sylfaen" w:cs="Times New Roman"/>
          <w:sz w:val="28"/>
          <w:szCs w:val="24"/>
          <w:lang w:val="ka-GE"/>
        </w:rPr>
        <w:t>კონფერენციაზე</w:t>
      </w:r>
    </w:p>
    <w:p w14:paraId="1C0478CF" w14:textId="23C88AC0" w:rsidR="0090195A" w:rsidRPr="0090195A" w:rsidRDefault="00CF1193" w:rsidP="000669AB">
      <w:pPr>
        <w:spacing w:after="120"/>
        <w:jc w:val="center"/>
        <w:rPr>
          <w:rFonts w:ascii="Sylfaen" w:eastAsia="Calibri" w:hAnsi="Sylfaen" w:cs="Times New Roman"/>
          <w:b/>
          <w:sz w:val="28"/>
          <w:szCs w:val="24"/>
          <w:lang w:val="ka-GE"/>
        </w:rPr>
      </w:pPr>
      <w:r>
        <w:rPr>
          <w:rFonts w:ascii="Sylfaen" w:eastAsia="Calibri" w:hAnsi="Sylfaen" w:cs="Times New Roman"/>
          <w:b/>
          <w:sz w:val="28"/>
          <w:szCs w:val="24"/>
          <w:lang w:val="ka-GE"/>
        </w:rPr>
        <w:t>„</w:t>
      </w:r>
      <w:r w:rsidR="0090195A" w:rsidRPr="0090195A">
        <w:rPr>
          <w:rFonts w:ascii="Sylfaen" w:eastAsia="Calibri" w:hAnsi="Sylfaen" w:cs="Times New Roman"/>
          <w:b/>
          <w:sz w:val="28"/>
          <w:szCs w:val="24"/>
          <w:lang w:val="ka-GE"/>
        </w:rPr>
        <w:t>ეკოლოგიის თანამედროვე პრობლემები”</w:t>
      </w:r>
    </w:p>
    <w:p w14:paraId="4DE6AEF3" w14:textId="3DDB6602" w:rsidR="0090195A" w:rsidRDefault="0090195A" w:rsidP="000669AB">
      <w:pPr>
        <w:spacing w:after="120"/>
        <w:jc w:val="both"/>
        <w:rPr>
          <w:rFonts w:ascii="Sylfaen" w:eastAsia="Calibri" w:hAnsi="Sylfaen" w:cs="Times New Roman"/>
          <w:sz w:val="24"/>
          <w:szCs w:val="24"/>
          <w:lang w:val="ka-GE"/>
        </w:rPr>
      </w:pPr>
      <w:r w:rsidRPr="0090195A">
        <w:rPr>
          <w:rFonts w:ascii="Sylfaen" w:eastAsia="Calibri" w:hAnsi="Sylfaen" w:cs="Times New Roman"/>
          <w:sz w:val="24"/>
          <w:szCs w:val="24"/>
          <w:lang w:val="ka-GE"/>
        </w:rPr>
        <w:t xml:space="preserve">კონფერენციის ჩატარება დაგეგმილია </w:t>
      </w:r>
      <w:r w:rsidR="00C71F43" w:rsidRPr="00CF1193">
        <w:rPr>
          <w:rFonts w:ascii="Sylfaen" w:eastAsia="Calibri" w:hAnsi="Sylfaen" w:cs="Times New Roman"/>
          <w:sz w:val="24"/>
          <w:szCs w:val="24"/>
          <w:lang w:val="ka-GE"/>
        </w:rPr>
        <w:t>Zoom</w:t>
      </w:r>
      <w:r w:rsidR="00C71F43">
        <w:rPr>
          <w:rFonts w:ascii="Sylfaen" w:eastAsia="Calibri" w:hAnsi="Sylfaen" w:cs="Times New Roman"/>
          <w:sz w:val="24"/>
          <w:szCs w:val="24"/>
          <w:lang w:val="ka-GE"/>
        </w:rPr>
        <w:t>-ის ფორმატში</w:t>
      </w:r>
      <w:r w:rsidRPr="0090195A">
        <w:rPr>
          <w:rFonts w:ascii="Sylfaen" w:eastAsia="Calibri" w:hAnsi="Sylfaen" w:cs="Times New Roman"/>
          <w:sz w:val="24"/>
          <w:szCs w:val="24"/>
          <w:lang w:val="ka-GE"/>
        </w:rPr>
        <w:t xml:space="preserve"> და ეძღვნება საქართველოს ეკოლოგიურ მეცნიერებათა აკადემიის ექს-პრეზიდენტის მარატ ციცქიშვილის  დაბადებიდან 80 წლისთავს</w:t>
      </w:r>
      <w:r w:rsidR="001171B9">
        <w:rPr>
          <w:rFonts w:ascii="Sylfaen" w:eastAsia="Calibri" w:hAnsi="Sylfaen" w:cs="Times New Roman"/>
          <w:sz w:val="24"/>
          <w:szCs w:val="24"/>
          <w:lang w:val="ka-GE"/>
        </w:rPr>
        <w:t>.</w:t>
      </w:r>
    </w:p>
    <w:p w14:paraId="3A8D4455" w14:textId="0F2A0F52" w:rsidR="00F37D03" w:rsidRPr="004A4865" w:rsidRDefault="00F37D03" w:rsidP="00F37D03">
      <w:pPr>
        <w:spacing w:after="0"/>
        <w:jc w:val="both"/>
        <w:rPr>
          <w:rFonts w:ascii="Sylfaen" w:eastAsia="Calibri" w:hAnsi="Sylfaen" w:cs="Times New Roman"/>
          <w:b/>
          <w:bCs/>
          <w:sz w:val="24"/>
          <w:szCs w:val="24"/>
          <w:lang w:val="ka-GE"/>
        </w:rPr>
      </w:pPr>
      <w:r>
        <w:rPr>
          <w:rFonts w:ascii="Sylfaen" w:eastAsia="Calibri" w:hAnsi="Sylfaen" w:cs="Times New Roman"/>
          <w:sz w:val="24"/>
          <w:szCs w:val="24"/>
          <w:lang w:val="ka-GE"/>
        </w:rPr>
        <w:t xml:space="preserve">             </w:t>
      </w:r>
      <w:r w:rsidRPr="00F37D03">
        <w:rPr>
          <w:rFonts w:ascii="Sylfaen" w:eastAsia="Calibri" w:hAnsi="Sylfaen" w:cs="Times New Roman"/>
          <w:b/>
          <w:bCs/>
          <w:sz w:val="24"/>
          <w:szCs w:val="24"/>
          <w:lang w:val="ka-GE"/>
        </w:rPr>
        <w:t>კონფერენციის ლინკი:</w:t>
      </w:r>
      <w:r w:rsidR="004A4865" w:rsidRPr="004A4865">
        <w:rPr>
          <w:rFonts w:ascii="Sylfaen" w:eastAsia="Calibri" w:hAnsi="Sylfaen" w:cs="Times New Roman"/>
          <w:b/>
          <w:bCs/>
          <w:sz w:val="24"/>
          <w:szCs w:val="24"/>
          <w:lang w:val="ka-GE"/>
        </w:rPr>
        <w:t xml:space="preserve"> </w:t>
      </w:r>
      <w:hyperlink r:id="rId8" w:history="1">
        <w:r w:rsidR="004A4865" w:rsidRPr="009D6BAC">
          <w:rPr>
            <w:rStyle w:val="a4"/>
            <w:rFonts w:ascii="Sylfaen" w:eastAsia="Calibri" w:hAnsi="Sylfaen" w:cs="Times New Roman"/>
            <w:b/>
            <w:bCs/>
            <w:sz w:val="24"/>
            <w:szCs w:val="24"/>
            <w:lang w:val="ka-GE"/>
          </w:rPr>
          <w:t>https://bsu-edu-ge.zoom.us/j/7773040222</w:t>
        </w:r>
      </w:hyperlink>
      <w:r w:rsidR="004A4865" w:rsidRPr="004A4865">
        <w:rPr>
          <w:rFonts w:ascii="Sylfaen" w:eastAsia="Calibri" w:hAnsi="Sylfaen" w:cs="Times New Roman"/>
          <w:b/>
          <w:bCs/>
          <w:sz w:val="24"/>
          <w:szCs w:val="24"/>
          <w:lang w:val="ka-GE"/>
        </w:rPr>
        <w:t xml:space="preserve">             ID 584502</w:t>
      </w:r>
    </w:p>
    <w:p w14:paraId="25D26DFB" w14:textId="09DD14C2" w:rsidR="0090195A" w:rsidRPr="0090195A" w:rsidRDefault="0090195A" w:rsidP="00F37D03">
      <w:pPr>
        <w:spacing w:after="0"/>
        <w:ind w:left="720"/>
        <w:jc w:val="both"/>
        <w:rPr>
          <w:rFonts w:ascii="Sylfaen" w:eastAsia="Calibri" w:hAnsi="Sylfaen" w:cs="Times New Roman"/>
          <w:b/>
          <w:sz w:val="24"/>
          <w:szCs w:val="24"/>
          <w:lang w:val="ka-GE"/>
        </w:rPr>
      </w:pPr>
      <w:r w:rsidRPr="0090195A">
        <w:rPr>
          <w:rFonts w:ascii="Sylfaen" w:eastAsia="Calibri" w:hAnsi="Sylfaen" w:cs="Times New Roman"/>
          <w:b/>
          <w:sz w:val="24"/>
          <w:szCs w:val="24"/>
          <w:lang w:val="ka-GE"/>
        </w:rPr>
        <w:t>კონფერენციის ჩატარების დრო     -   2022 წელი</w:t>
      </w:r>
      <w:r w:rsidR="007B467F">
        <w:rPr>
          <w:rFonts w:ascii="Sylfaen" w:eastAsia="Calibri" w:hAnsi="Sylfaen" w:cs="Times New Roman"/>
          <w:b/>
          <w:sz w:val="24"/>
          <w:szCs w:val="24"/>
          <w:lang w:val="ka-GE"/>
        </w:rPr>
        <w:t>, 16-17</w:t>
      </w:r>
      <w:r w:rsidR="00321E5D">
        <w:rPr>
          <w:rFonts w:ascii="Sylfaen" w:eastAsia="Calibri" w:hAnsi="Sylfaen" w:cs="Times New Roman"/>
          <w:b/>
          <w:sz w:val="24"/>
          <w:szCs w:val="24"/>
          <w:lang w:val="ka-GE"/>
        </w:rPr>
        <w:t xml:space="preserve"> </w:t>
      </w:r>
      <w:r w:rsidRPr="0090195A">
        <w:rPr>
          <w:rFonts w:ascii="Sylfaen" w:eastAsia="Calibri" w:hAnsi="Sylfaen" w:cs="Times New Roman"/>
          <w:b/>
          <w:sz w:val="24"/>
          <w:szCs w:val="24"/>
          <w:lang w:val="ka-GE"/>
        </w:rPr>
        <w:t>ოქტომბერი</w:t>
      </w:r>
    </w:p>
    <w:p w14:paraId="56119224" w14:textId="77777777" w:rsidR="0090195A" w:rsidRDefault="0090195A" w:rsidP="0090195A">
      <w:pPr>
        <w:spacing w:after="0"/>
        <w:ind w:left="720"/>
        <w:jc w:val="both"/>
        <w:rPr>
          <w:rFonts w:ascii="Sylfaen" w:eastAsia="Calibri" w:hAnsi="Sylfaen" w:cs="Times New Roman"/>
          <w:sz w:val="24"/>
          <w:szCs w:val="24"/>
          <w:lang w:val="ka-GE"/>
        </w:rPr>
      </w:pPr>
      <w:r w:rsidRPr="0090195A">
        <w:rPr>
          <w:rFonts w:ascii="Sylfaen" w:eastAsia="Calibri" w:hAnsi="Sylfaen" w:cs="Times New Roman"/>
          <w:b/>
          <w:sz w:val="24"/>
          <w:szCs w:val="24"/>
          <w:lang w:val="ka-GE"/>
        </w:rPr>
        <w:t>კონფერენციის სამუშაო ენა</w:t>
      </w:r>
      <w:r w:rsidRPr="0090195A">
        <w:rPr>
          <w:rFonts w:ascii="Sylfaen" w:eastAsia="Calibri" w:hAnsi="Sylfaen" w:cs="Times New Roman"/>
          <w:sz w:val="24"/>
          <w:szCs w:val="24"/>
          <w:lang w:val="ka-GE"/>
        </w:rPr>
        <w:t xml:space="preserve"> - ქართული, ინგლისური.</w:t>
      </w:r>
    </w:p>
    <w:p w14:paraId="06CA4D84" w14:textId="77777777" w:rsidR="000456EF" w:rsidRDefault="000456EF" w:rsidP="0090195A">
      <w:pPr>
        <w:spacing w:after="0"/>
        <w:ind w:left="720"/>
        <w:jc w:val="both"/>
        <w:rPr>
          <w:rFonts w:ascii="Sylfaen" w:eastAsia="Calibri" w:hAnsi="Sylfaen" w:cs="Times New Roman"/>
          <w:sz w:val="24"/>
          <w:szCs w:val="24"/>
          <w:lang w:val="ka-GE"/>
        </w:rPr>
      </w:pPr>
    </w:p>
    <w:p w14:paraId="792EADCD" w14:textId="77777777" w:rsidR="000456EF" w:rsidRPr="0090195A" w:rsidRDefault="000456EF" w:rsidP="000456EF">
      <w:pPr>
        <w:spacing w:after="0"/>
        <w:jc w:val="both"/>
        <w:rPr>
          <w:rFonts w:ascii="Sylfaen" w:eastAsia="Calibri" w:hAnsi="Sylfaen" w:cs="Times New Roman"/>
          <w:b/>
          <w:sz w:val="24"/>
          <w:szCs w:val="24"/>
          <w:lang w:val="ka-GE"/>
        </w:rPr>
      </w:pPr>
      <w:r w:rsidRPr="0090195A">
        <w:rPr>
          <w:rFonts w:ascii="Sylfaen" w:eastAsia="Calibri" w:hAnsi="Sylfaen" w:cs="Times New Roman"/>
          <w:b/>
          <w:sz w:val="24"/>
          <w:szCs w:val="24"/>
          <w:lang w:val="ka-GE"/>
        </w:rPr>
        <w:t>კონფერენციის სამეცნიერო მიმართულებები:</w:t>
      </w:r>
    </w:p>
    <w:p w14:paraId="0ECE975F" w14:textId="77777777" w:rsidR="000456EF" w:rsidRPr="0090195A" w:rsidRDefault="000456EF" w:rsidP="000456EF">
      <w:pPr>
        <w:numPr>
          <w:ilvl w:val="0"/>
          <w:numId w:val="2"/>
        </w:numPr>
        <w:spacing w:after="0"/>
        <w:jc w:val="both"/>
        <w:rPr>
          <w:rFonts w:ascii="Sylfaen" w:eastAsia="Calibri" w:hAnsi="Sylfaen" w:cs="Times New Roman"/>
          <w:sz w:val="24"/>
          <w:szCs w:val="24"/>
          <w:lang w:val="ka-GE"/>
        </w:rPr>
      </w:pPr>
      <w:r w:rsidRPr="0090195A">
        <w:rPr>
          <w:rFonts w:ascii="Sylfaen" w:eastAsia="Calibri" w:hAnsi="Sylfaen" w:cs="Times New Roman"/>
          <w:sz w:val="24"/>
          <w:szCs w:val="24"/>
          <w:lang w:val="ka-GE"/>
        </w:rPr>
        <w:t>ლანდშაფტები და სასურსათო ეკოლოგია;</w:t>
      </w:r>
    </w:p>
    <w:p w14:paraId="2691E1C4" w14:textId="77777777" w:rsidR="000456EF" w:rsidRPr="0090195A" w:rsidRDefault="000456EF" w:rsidP="000456EF">
      <w:pPr>
        <w:numPr>
          <w:ilvl w:val="0"/>
          <w:numId w:val="2"/>
        </w:numPr>
        <w:spacing w:after="0"/>
        <w:jc w:val="both"/>
        <w:rPr>
          <w:rFonts w:ascii="Sylfaen" w:eastAsia="Calibri" w:hAnsi="Sylfaen" w:cs="Times New Roman"/>
          <w:sz w:val="24"/>
          <w:szCs w:val="24"/>
          <w:lang w:val="ka-GE"/>
        </w:rPr>
      </w:pPr>
      <w:r w:rsidRPr="0090195A">
        <w:rPr>
          <w:rFonts w:ascii="Sylfaen" w:eastAsia="Calibri" w:hAnsi="Sylfaen" w:cs="Times New Roman"/>
          <w:sz w:val="24"/>
          <w:szCs w:val="24"/>
          <w:lang w:val="ka-GE"/>
        </w:rPr>
        <w:t>ფიზიკურ-ქიმიური და კოსმოსური ეკოლოგია;</w:t>
      </w:r>
    </w:p>
    <w:p w14:paraId="458EF644" w14:textId="77777777" w:rsidR="000456EF" w:rsidRPr="0090195A" w:rsidRDefault="000456EF" w:rsidP="000456EF">
      <w:pPr>
        <w:numPr>
          <w:ilvl w:val="0"/>
          <w:numId w:val="2"/>
        </w:numPr>
        <w:spacing w:after="0"/>
        <w:jc w:val="both"/>
        <w:rPr>
          <w:rFonts w:ascii="Sylfaen" w:eastAsia="Calibri" w:hAnsi="Sylfaen" w:cs="Times New Roman"/>
          <w:sz w:val="24"/>
          <w:szCs w:val="24"/>
          <w:lang w:val="ka-GE"/>
        </w:rPr>
      </w:pPr>
      <w:r w:rsidRPr="0090195A">
        <w:rPr>
          <w:rFonts w:ascii="Sylfaen" w:eastAsia="Calibri" w:hAnsi="Sylfaen" w:cs="Times New Roman"/>
          <w:sz w:val="24"/>
          <w:szCs w:val="24"/>
          <w:lang w:val="ka-GE"/>
        </w:rPr>
        <w:t>ბიოსამედიცინო ეკოლოგია და გარემოს დაცვა;</w:t>
      </w:r>
    </w:p>
    <w:p w14:paraId="188A7548" w14:textId="77777777" w:rsidR="000456EF" w:rsidRPr="0090195A" w:rsidRDefault="000456EF" w:rsidP="000456EF">
      <w:pPr>
        <w:numPr>
          <w:ilvl w:val="0"/>
          <w:numId w:val="2"/>
        </w:numPr>
        <w:spacing w:after="0"/>
        <w:jc w:val="both"/>
        <w:rPr>
          <w:rFonts w:ascii="Sylfaen" w:eastAsia="Calibri" w:hAnsi="Sylfaen" w:cs="Times New Roman"/>
          <w:sz w:val="24"/>
          <w:szCs w:val="24"/>
          <w:lang w:val="ka-GE"/>
        </w:rPr>
      </w:pPr>
      <w:r w:rsidRPr="0090195A">
        <w:rPr>
          <w:rFonts w:ascii="Sylfaen" w:eastAsia="Calibri" w:hAnsi="Sylfaen" w:cs="Times New Roman"/>
          <w:sz w:val="24"/>
          <w:szCs w:val="24"/>
          <w:lang w:val="ka-GE"/>
        </w:rPr>
        <w:t>ენერგეტიკა;</w:t>
      </w:r>
    </w:p>
    <w:p w14:paraId="12C21830" w14:textId="77777777" w:rsidR="000456EF" w:rsidRPr="0090195A" w:rsidRDefault="000456EF" w:rsidP="000456EF">
      <w:pPr>
        <w:numPr>
          <w:ilvl w:val="0"/>
          <w:numId w:val="2"/>
        </w:numPr>
        <w:spacing w:after="0"/>
        <w:jc w:val="both"/>
        <w:rPr>
          <w:rFonts w:ascii="Sylfaen" w:eastAsia="Calibri" w:hAnsi="Sylfaen" w:cs="Times New Roman"/>
          <w:sz w:val="24"/>
          <w:szCs w:val="24"/>
          <w:lang w:val="ka-GE"/>
        </w:rPr>
      </w:pPr>
      <w:r w:rsidRPr="0090195A">
        <w:rPr>
          <w:rFonts w:ascii="Sylfaen" w:eastAsia="Calibri" w:hAnsi="Sylfaen" w:cs="Times New Roman"/>
          <w:sz w:val="24"/>
          <w:szCs w:val="24"/>
          <w:lang w:val="ka-GE"/>
        </w:rPr>
        <w:t>შავი ზღვის ეკოლოგია;</w:t>
      </w:r>
    </w:p>
    <w:p w14:paraId="0BF166CE" w14:textId="2A32D72B" w:rsidR="00E21ED3" w:rsidRDefault="000456EF" w:rsidP="00F37D03">
      <w:pPr>
        <w:numPr>
          <w:ilvl w:val="0"/>
          <w:numId w:val="2"/>
        </w:numPr>
        <w:spacing w:after="120"/>
        <w:jc w:val="both"/>
        <w:rPr>
          <w:rFonts w:ascii="Sylfaen" w:eastAsia="Calibri" w:hAnsi="Sylfaen" w:cs="Times New Roman"/>
          <w:sz w:val="24"/>
          <w:szCs w:val="24"/>
          <w:lang w:val="ka-GE"/>
        </w:rPr>
      </w:pPr>
      <w:r w:rsidRPr="0090195A">
        <w:rPr>
          <w:rFonts w:ascii="Sylfaen" w:eastAsia="Calibri" w:hAnsi="Sylfaen" w:cs="Times New Roman"/>
          <w:sz w:val="24"/>
          <w:szCs w:val="24"/>
          <w:lang w:val="ka-GE"/>
        </w:rPr>
        <w:t>ტურიზმი და სულიერი სამყაროს ეკოლოგია.</w:t>
      </w:r>
    </w:p>
    <w:p w14:paraId="7B756076" w14:textId="77777777" w:rsidR="00F37D03" w:rsidRPr="00F37D03" w:rsidRDefault="00F37D03" w:rsidP="00F37D03">
      <w:pPr>
        <w:spacing w:after="120"/>
        <w:ind w:left="720"/>
        <w:jc w:val="both"/>
        <w:rPr>
          <w:rFonts w:ascii="Sylfaen" w:eastAsia="Calibri" w:hAnsi="Sylfaen" w:cs="Times New Roman"/>
          <w:sz w:val="24"/>
          <w:szCs w:val="24"/>
          <w:lang w:val="ka-GE"/>
        </w:rPr>
      </w:pPr>
    </w:p>
    <w:p w14:paraId="003BD4D6" w14:textId="5B9A66D3" w:rsidR="005C20FA" w:rsidRPr="00F306A9" w:rsidRDefault="0051400B" w:rsidP="00C95CA4">
      <w:pPr>
        <w:spacing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DD5199">
        <w:rPr>
          <w:rFonts w:ascii="Sylfaen" w:hAnsi="Sylfaen" w:cs="Sylfaen"/>
          <w:b/>
          <w:sz w:val="24"/>
          <w:szCs w:val="24"/>
          <w:lang w:val="ka-GE"/>
        </w:rPr>
        <w:t>კონფერენციის</w:t>
      </w:r>
      <w:r w:rsidRPr="00DD5199">
        <w:rPr>
          <w:rFonts w:ascii="Sylfaen" w:hAnsi="Sylfaen"/>
          <w:b/>
          <w:sz w:val="24"/>
          <w:szCs w:val="24"/>
          <w:lang w:val="ka-GE"/>
        </w:rPr>
        <w:t xml:space="preserve"> საპატიო </w:t>
      </w:r>
      <w:r w:rsidR="00DD5199" w:rsidRPr="00DD5199">
        <w:rPr>
          <w:rFonts w:ascii="Sylfaen" w:hAnsi="Sylfaen"/>
          <w:b/>
          <w:sz w:val="24"/>
          <w:szCs w:val="24"/>
          <w:lang w:val="ka-GE"/>
        </w:rPr>
        <w:t>თავმჯ</w:t>
      </w:r>
      <w:r w:rsidR="00AA7BBE">
        <w:rPr>
          <w:rFonts w:ascii="Sylfaen" w:hAnsi="Sylfaen"/>
          <w:b/>
          <w:sz w:val="24"/>
          <w:szCs w:val="24"/>
          <w:lang w:val="ka-GE"/>
        </w:rPr>
        <w:t>დომარე</w:t>
      </w:r>
      <w:r w:rsidR="002862E7">
        <w:rPr>
          <w:rFonts w:ascii="Sylfaen" w:hAnsi="Sylfaen"/>
          <w:b/>
          <w:sz w:val="24"/>
          <w:szCs w:val="24"/>
          <w:lang w:val="ka-GE"/>
        </w:rPr>
        <w:t>ები</w:t>
      </w:r>
      <w:r w:rsidRPr="00DD5199">
        <w:rPr>
          <w:rFonts w:ascii="Sylfaen" w:hAnsi="Sylfaen"/>
          <w:b/>
          <w:sz w:val="24"/>
          <w:szCs w:val="24"/>
          <w:lang w:val="ka-GE"/>
        </w:rPr>
        <w:t>:</w:t>
      </w:r>
      <w:r w:rsidR="00CA3D98" w:rsidRPr="006F4B8A">
        <w:rPr>
          <w:rFonts w:ascii="Sylfaen" w:hAnsi="Sylfaen"/>
          <w:b/>
          <w:sz w:val="24"/>
          <w:szCs w:val="24"/>
          <w:lang w:val="ka-GE"/>
        </w:rPr>
        <w:t xml:space="preserve"> </w:t>
      </w:r>
    </w:p>
    <w:p w14:paraId="0302ED6D" w14:textId="0E00525F" w:rsidR="002512FF" w:rsidRDefault="00803B9B" w:rsidP="00E07699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177C2">
        <w:rPr>
          <w:rFonts w:ascii="Sylfaen" w:hAnsi="Sylfaen"/>
          <w:b/>
          <w:sz w:val="24"/>
          <w:szCs w:val="24"/>
          <w:lang w:val="ka-GE"/>
        </w:rPr>
        <w:t>მეუფე  იოანე</w:t>
      </w:r>
      <w:r>
        <w:rPr>
          <w:rFonts w:ascii="Sylfaen" w:hAnsi="Sylfaen"/>
          <w:b/>
          <w:sz w:val="24"/>
          <w:szCs w:val="24"/>
          <w:lang w:val="ka-GE"/>
        </w:rPr>
        <w:t xml:space="preserve"> -</w:t>
      </w:r>
      <w:r>
        <w:rPr>
          <w:rFonts w:ascii="Sylfaen" w:hAnsi="Sylfaen"/>
          <w:sz w:val="24"/>
          <w:szCs w:val="24"/>
          <w:lang w:val="ka-GE"/>
        </w:rPr>
        <w:t xml:space="preserve"> </w:t>
      </w:r>
      <w:r w:rsidR="002512FF">
        <w:rPr>
          <w:rFonts w:ascii="Sylfaen" w:hAnsi="Sylfaen"/>
          <w:sz w:val="24"/>
          <w:szCs w:val="24"/>
          <w:lang w:val="ka-GE"/>
        </w:rPr>
        <w:t xml:space="preserve">   </w:t>
      </w:r>
      <w:r w:rsidRPr="006F4B8A">
        <w:rPr>
          <w:rFonts w:ascii="Sylfaen" w:hAnsi="Sylfaen"/>
          <w:b/>
          <w:sz w:val="24"/>
          <w:szCs w:val="24"/>
          <w:lang w:val="ka-GE"/>
        </w:rPr>
        <w:t xml:space="preserve"> </w:t>
      </w:r>
      <w:r w:rsidR="00AA7BBE" w:rsidRPr="00AA7BBE">
        <w:rPr>
          <w:rFonts w:ascii="Sylfaen" w:hAnsi="Sylfaen"/>
          <w:sz w:val="24"/>
          <w:szCs w:val="24"/>
          <w:lang w:val="ka-GE"/>
        </w:rPr>
        <w:t>საქართველოს სამოციქულო მართლმადიდებელი ეკლესიის</w:t>
      </w:r>
      <w:r w:rsidR="00D910F3" w:rsidRPr="006F4B8A">
        <w:rPr>
          <w:rFonts w:ascii="Sylfaen" w:hAnsi="Sylfaen"/>
          <w:sz w:val="24"/>
          <w:szCs w:val="24"/>
          <w:lang w:val="ka-GE"/>
        </w:rPr>
        <w:t xml:space="preserve"> </w:t>
      </w:r>
      <w:r w:rsidR="006F4B8A">
        <w:rPr>
          <w:rFonts w:ascii="Sylfaen" w:hAnsi="Sylfaen"/>
          <w:sz w:val="24"/>
          <w:szCs w:val="24"/>
          <w:lang w:val="ka-GE"/>
        </w:rPr>
        <w:t>ქუთაი</w:t>
      </w:r>
      <w:r w:rsidR="00D910F3">
        <w:rPr>
          <w:rFonts w:ascii="Sylfaen" w:hAnsi="Sylfaen"/>
          <w:sz w:val="24"/>
          <w:szCs w:val="24"/>
          <w:lang w:val="ka-GE"/>
        </w:rPr>
        <w:t>ს-</w:t>
      </w:r>
      <w:r w:rsidR="002512FF">
        <w:rPr>
          <w:rFonts w:ascii="Sylfaen" w:hAnsi="Sylfaen"/>
          <w:sz w:val="24"/>
          <w:szCs w:val="24"/>
          <w:lang w:val="ka-GE"/>
        </w:rPr>
        <w:t xml:space="preserve"> </w:t>
      </w:r>
    </w:p>
    <w:p w14:paraId="0C142228" w14:textId="6B0A8795" w:rsidR="00803B9B" w:rsidRDefault="002512FF" w:rsidP="00E07699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                              </w:t>
      </w:r>
      <w:r w:rsidR="00D910F3">
        <w:rPr>
          <w:rFonts w:ascii="Sylfaen" w:hAnsi="Sylfaen"/>
          <w:sz w:val="24"/>
          <w:szCs w:val="24"/>
          <w:lang w:val="ka-GE"/>
        </w:rPr>
        <w:t>გაენათის</w:t>
      </w:r>
      <w:r w:rsidR="006F4B8A">
        <w:rPr>
          <w:rFonts w:ascii="Sylfaen" w:hAnsi="Sylfaen"/>
          <w:sz w:val="24"/>
          <w:szCs w:val="24"/>
          <w:lang w:val="ka-GE"/>
        </w:rPr>
        <w:t xml:space="preserve"> ეპარქიის</w:t>
      </w:r>
      <w:r w:rsidR="00D910F3">
        <w:rPr>
          <w:rFonts w:ascii="Sylfaen" w:hAnsi="Sylfaen"/>
          <w:sz w:val="24"/>
          <w:szCs w:val="24"/>
          <w:lang w:val="ka-GE"/>
        </w:rPr>
        <w:t xml:space="preserve"> მიტროპოლიტი, გელათის აკადემიის პრეზიდენტი</w:t>
      </w:r>
      <w:r w:rsidR="00AA7BBE" w:rsidRPr="00AA7BBE">
        <w:rPr>
          <w:rFonts w:ascii="Sylfaen" w:hAnsi="Sylfaen"/>
          <w:sz w:val="24"/>
          <w:szCs w:val="24"/>
          <w:lang w:val="ka-GE"/>
        </w:rPr>
        <w:t xml:space="preserve"> </w:t>
      </w:r>
    </w:p>
    <w:p w14:paraId="47AB144D" w14:textId="068CAAE0" w:rsidR="00803B9B" w:rsidRDefault="00B51A09" w:rsidP="00E07699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 </w:t>
      </w:r>
      <w:r w:rsidR="00803B9B" w:rsidRPr="003D3A2F">
        <w:rPr>
          <w:rFonts w:ascii="Sylfaen" w:hAnsi="Sylfaen"/>
          <w:b/>
          <w:bCs/>
          <w:sz w:val="24"/>
          <w:szCs w:val="24"/>
          <w:lang w:val="ka-GE"/>
        </w:rPr>
        <w:t>ნუნუ მიცკევიჩი</w:t>
      </w:r>
      <w:r w:rsidR="00803B9B">
        <w:rPr>
          <w:rFonts w:ascii="Sylfaen" w:hAnsi="Sylfaen"/>
          <w:b/>
          <w:bCs/>
          <w:sz w:val="24"/>
          <w:szCs w:val="24"/>
          <w:lang w:val="ka-GE"/>
        </w:rPr>
        <w:t xml:space="preserve"> -</w:t>
      </w:r>
      <w:r w:rsidR="00803B9B">
        <w:rPr>
          <w:rFonts w:ascii="Sylfaen" w:hAnsi="Sylfaen"/>
          <w:sz w:val="24"/>
          <w:szCs w:val="24"/>
          <w:lang w:val="ka-GE"/>
        </w:rPr>
        <w:t xml:space="preserve"> </w:t>
      </w:r>
      <w:r w:rsidR="00CD2ED3" w:rsidRPr="003D3A2F">
        <w:rPr>
          <w:rFonts w:ascii="Sylfaen" w:hAnsi="Sylfaen"/>
          <w:sz w:val="24"/>
          <w:szCs w:val="24"/>
          <w:lang w:val="ka-GE"/>
        </w:rPr>
        <w:t>საქართველოს განათლებისა და  მეცნიერების მინისტრის მოადგილე</w:t>
      </w:r>
      <w:r w:rsidR="00CD2ED3">
        <w:rPr>
          <w:rFonts w:ascii="Sylfaen" w:hAnsi="Sylfaen"/>
          <w:color w:val="FF0000"/>
          <w:sz w:val="24"/>
          <w:szCs w:val="24"/>
          <w:lang w:val="ka-GE"/>
        </w:rPr>
        <w:t xml:space="preserve"> </w:t>
      </w:r>
      <w:r w:rsidR="00CD2ED3">
        <w:rPr>
          <w:rFonts w:ascii="Sylfaen" w:hAnsi="Sylfaen"/>
          <w:sz w:val="24"/>
          <w:szCs w:val="24"/>
          <w:lang w:val="ka-GE"/>
        </w:rPr>
        <w:t xml:space="preserve"> </w:t>
      </w:r>
    </w:p>
    <w:p w14:paraId="00AA533A" w14:textId="77777777" w:rsidR="002512FF" w:rsidRDefault="00470063" w:rsidP="00E07699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 </w:t>
      </w:r>
      <w:r w:rsidR="00803B9B" w:rsidRPr="000177C2">
        <w:rPr>
          <w:rFonts w:ascii="Sylfaen" w:hAnsi="Sylfaen"/>
          <w:b/>
          <w:sz w:val="24"/>
          <w:szCs w:val="24"/>
          <w:lang w:val="ka-GE"/>
        </w:rPr>
        <w:t>რამაზ ხუროძე</w:t>
      </w:r>
      <w:r w:rsidR="00803B9B">
        <w:rPr>
          <w:rFonts w:ascii="Sylfaen" w:hAnsi="Sylfaen"/>
          <w:b/>
          <w:sz w:val="24"/>
          <w:szCs w:val="24"/>
          <w:lang w:val="ka-GE"/>
        </w:rPr>
        <w:t xml:space="preserve"> -</w:t>
      </w:r>
      <w:r w:rsidR="00803B9B">
        <w:rPr>
          <w:rFonts w:ascii="Sylfaen" w:hAnsi="Sylfaen"/>
          <w:sz w:val="24"/>
          <w:szCs w:val="24"/>
          <w:lang w:val="ka-GE"/>
        </w:rPr>
        <w:t>საქართველოს  მეცნიერებათა ეროვნული აკადემიის პირველი აკადემიკოს-</w:t>
      </w:r>
      <w:r w:rsidR="002512FF">
        <w:rPr>
          <w:rFonts w:ascii="Sylfaen" w:hAnsi="Sylfaen"/>
          <w:sz w:val="24"/>
          <w:szCs w:val="24"/>
          <w:lang w:val="ka-GE"/>
        </w:rPr>
        <w:t xml:space="preserve">  </w:t>
      </w:r>
    </w:p>
    <w:p w14:paraId="6CE7C5D5" w14:textId="4D6782AB" w:rsidR="00803B9B" w:rsidRDefault="002512FF" w:rsidP="00E07699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                              </w:t>
      </w:r>
      <w:r w:rsidR="00803B9B">
        <w:rPr>
          <w:rFonts w:ascii="Sylfaen" w:hAnsi="Sylfaen"/>
          <w:sz w:val="24"/>
          <w:szCs w:val="24"/>
          <w:lang w:val="ka-GE"/>
        </w:rPr>
        <w:t>მდივანი,</w:t>
      </w:r>
      <w:r w:rsidR="004A4865">
        <w:rPr>
          <w:rFonts w:ascii="Sylfaen" w:hAnsi="Sylfaen"/>
          <w:sz w:val="24"/>
          <w:szCs w:val="24"/>
        </w:rPr>
        <w:t xml:space="preserve"> </w:t>
      </w:r>
      <w:r w:rsidR="00470063">
        <w:rPr>
          <w:rFonts w:ascii="Sylfaen" w:hAnsi="Sylfaen"/>
          <w:sz w:val="24"/>
          <w:szCs w:val="24"/>
          <w:lang w:val="ka-GE"/>
        </w:rPr>
        <w:t xml:space="preserve">აკადემიკოსი </w:t>
      </w:r>
    </w:p>
    <w:p w14:paraId="1AA31A9F" w14:textId="77777777" w:rsidR="002512FF" w:rsidRDefault="00803B9B" w:rsidP="00E07699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4E403C">
        <w:rPr>
          <w:rFonts w:ascii="Sylfaen" w:hAnsi="Sylfaen"/>
          <w:b/>
          <w:sz w:val="24"/>
          <w:szCs w:val="24"/>
          <w:lang w:val="ka-GE"/>
        </w:rPr>
        <w:t>მერაბ ხალვაში</w:t>
      </w:r>
      <w:r>
        <w:rPr>
          <w:rFonts w:ascii="Sylfaen" w:hAnsi="Sylfaen"/>
          <w:b/>
          <w:sz w:val="24"/>
          <w:szCs w:val="24"/>
        </w:rPr>
        <w:t xml:space="preserve"> - </w:t>
      </w:r>
      <w:r w:rsidR="00552204" w:rsidRPr="007C1374">
        <w:rPr>
          <w:rFonts w:ascii="Sylfaen" w:hAnsi="Sylfaen"/>
          <w:sz w:val="24"/>
          <w:szCs w:val="24"/>
          <w:lang w:val="ka-GE"/>
        </w:rPr>
        <w:t>ბათუმის შოთა რუსთაველის სახელმწიფო უნივერსიტეტი</w:t>
      </w:r>
      <w:r w:rsidR="00552204">
        <w:rPr>
          <w:rFonts w:ascii="Sylfaen" w:hAnsi="Sylfaen"/>
          <w:sz w:val="24"/>
          <w:szCs w:val="24"/>
          <w:lang w:val="ka-GE"/>
        </w:rPr>
        <w:t xml:space="preserve">ს რექტორი, </w:t>
      </w:r>
      <w:r w:rsidR="002512FF">
        <w:rPr>
          <w:rFonts w:ascii="Sylfaen" w:hAnsi="Sylfaen"/>
          <w:sz w:val="24"/>
          <w:szCs w:val="24"/>
          <w:lang w:val="ka-GE"/>
        </w:rPr>
        <w:t xml:space="preserve"> </w:t>
      </w:r>
    </w:p>
    <w:p w14:paraId="4A3FC01E" w14:textId="2174DEFE" w:rsidR="00803B9B" w:rsidRDefault="002512FF" w:rsidP="00E07699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                        </w:t>
      </w:r>
      <w:r w:rsidR="00552204">
        <w:rPr>
          <w:rFonts w:ascii="Sylfaen" w:hAnsi="Sylfaen"/>
          <w:sz w:val="24"/>
          <w:szCs w:val="24"/>
          <w:lang w:val="ka-GE"/>
        </w:rPr>
        <w:t xml:space="preserve"> </w:t>
      </w:r>
      <w:r>
        <w:rPr>
          <w:rFonts w:ascii="Sylfaen" w:hAnsi="Sylfaen"/>
          <w:sz w:val="24"/>
          <w:szCs w:val="24"/>
          <w:lang w:val="ka-GE"/>
        </w:rPr>
        <w:t xml:space="preserve">    </w:t>
      </w:r>
      <w:r w:rsidR="00552204">
        <w:rPr>
          <w:rFonts w:ascii="Sylfaen" w:hAnsi="Sylfaen"/>
          <w:sz w:val="24"/>
          <w:szCs w:val="24"/>
          <w:lang w:val="ka-GE"/>
        </w:rPr>
        <w:t xml:space="preserve">პროფესორი  </w:t>
      </w:r>
    </w:p>
    <w:p w14:paraId="1B9B7FC8" w14:textId="77777777" w:rsidR="002512FF" w:rsidRDefault="00803B9B" w:rsidP="00E07699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0177C2">
        <w:rPr>
          <w:rFonts w:ascii="Sylfaen" w:hAnsi="Sylfaen"/>
          <w:b/>
          <w:sz w:val="24"/>
          <w:szCs w:val="24"/>
          <w:lang w:val="ka-GE"/>
        </w:rPr>
        <w:t>როლანდ კოპალიანი</w:t>
      </w:r>
      <w:r>
        <w:rPr>
          <w:rFonts w:ascii="Sylfaen" w:hAnsi="Sylfaen"/>
          <w:b/>
          <w:sz w:val="24"/>
          <w:szCs w:val="24"/>
          <w:lang w:val="ka-GE"/>
        </w:rPr>
        <w:t xml:space="preserve"> - </w:t>
      </w:r>
      <w:r w:rsidR="009931D3" w:rsidRPr="00FA31FC">
        <w:rPr>
          <w:rFonts w:ascii="Sylfaen" w:hAnsi="Sylfaen"/>
          <w:sz w:val="24"/>
          <w:szCs w:val="24"/>
          <w:lang w:val="ka-GE"/>
        </w:rPr>
        <w:t xml:space="preserve">აფხაზეთის მეცნიერებათა აკადემიის ვიცე-პრეზიდენტი, აკაკი </w:t>
      </w:r>
    </w:p>
    <w:p w14:paraId="52C17EB7" w14:textId="0B0AF07B" w:rsidR="00470063" w:rsidRDefault="002512FF" w:rsidP="00E07699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                             </w:t>
      </w:r>
      <w:r w:rsidR="009931D3" w:rsidRPr="00FA31FC">
        <w:rPr>
          <w:rFonts w:ascii="Sylfaen" w:hAnsi="Sylfaen"/>
          <w:sz w:val="24"/>
          <w:szCs w:val="24"/>
          <w:lang w:val="ka-GE"/>
        </w:rPr>
        <w:t xml:space="preserve">წერეთლის სახელმწიფო უნივერსიტეტის </w:t>
      </w:r>
      <w:r w:rsidR="009931D3">
        <w:rPr>
          <w:rFonts w:ascii="Sylfaen" w:hAnsi="Sylfaen"/>
          <w:sz w:val="24"/>
          <w:szCs w:val="24"/>
          <w:lang w:val="ka-GE"/>
        </w:rPr>
        <w:t>რექტორი</w:t>
      </w:r>
      <w:r w:rsidR="00027D97">
        <w:rPr>
          <w:rFonts w:ascii="Sylfaen" w:hAnsi="Sylfaen"/>
          <w:sz w:val="24"/>
          <w:szCs w:val="24"/>
          <w:lang w:val="ka-GE"/>
        </w:rPr>
        <w:t>,</w:t>
      </w:r>
      <w:r w:rsidR="009931D3">
        <w:rPr>
          <w:rFonts w:ascii="Sylfaen" w:hAnsi="Sylfaen"/>
          <w:sz w:val="24"/>
          <w:szCs w:val="24"/>
          <w:lang w:val="ka-GE"/>
        </w:rPr>
        <w:t xml:space="preserve"> </w:t>
      </w:r>
      <w:r w:rsidR="009931D3" w:rsidRPr="00FA31FC">
        <w:rPr>
          <w:rFonts w:ascii="Sylfaen" w:hAnsi="Sylfaen"/>
          <w:sz w:val="24"/>
          <w:szCs w:val="24"/>
          <w:lang w:val="ka-GE"/>
        </w:rPr>
        <w:t xml:space="preserve"> აკადემიკოსი </w:t>
      </w:r>
    </w:p>
    <w:p w14:paraId="47BD3D22" w14:textId="1ECFA4AA" w:rsidR="00AE733B" w:rsidRDefault="004A4865" w:rsidP="00C95CA4">
      <w:pPr>
        <w:spacing w:line="240" w:lineRule="auto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/>
          <w:b/>
          <w:sz w:val="24"/>
          <w:szCs w:val="24"/>
        </w:rPr>
        <w:t xml:space="preserve">      </w:t>
      </w:r>
    </w:p>
    <w:p w14:paraId="1EECE1FB" w14:textId="00A613F5" w:rsidR="004A4865" w:rsidRDefault="004A4865" w:rsidP="00C95CA4">
      <w:pPr>
        <w:spacing w:line="240" w:lineRule="auto"/>
        <w:jc w:val="both"/>
        <w:rPr>
          <w:rFonts w:ascii="Sylfaen" w:hAnsi="Sylfaen"/>
          <w:b/>
          <w:sz w:val="24"/>
          <w:szCs w:val="24"/>
        </w:rPr>
      </w:pPr>
    </w:p>
    <w:p w14:paraId="7E585333" w14:textId="77777777" w:rsidR="004A4865" w:rsidRPr="004D35F6" w:rsidRDefault="004A4865" w:rsidP="00C95CA4">
      <w:pPr>
        <w:spacing w:line="240" w:lineRule="auto"/>
        <w:jc w:val="both"/>
        <w:rPr>
          <w:rFonts w:ascii="Sylfaen" w:hAnsi="Sylfaen"/>
          <w:b/>
          <w:sz w:val="24"/>
          <w:szCs w:val="24"/>
        </w:rPr>
      </w:pPr>
    </w:p>
    <w:p w14:paraId="6427087F" w14:textId="77777777" w:rsidR="004E3163" w:rsidRPr="008F0FC7" w:rsidRDefault="0041576A" w:rsidP="00C95CA4">
      <w:pPr>
        <w:spacing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>
        <w:rPr>
          <w:rFonts w:ascii="Sylfaen" w:hAnsi="Sylfaen"/>
          <w:b/>
          <w:sz w:val="24"/>
          <w:szCs w:val="24"/>
          <w:lang w:val="ka-GE"/>
        </w:rPr>
        <w:lastRenderedPageBreak/>
        <w:t>კონფერე</w:t>
      </w:r>
      <w:r w:rsidR="004E3163" w:rsidRPr="008F0FC7">
        <w:rPr>
          <w:rFonts w:ascii="Sylfaen" w:hAnsi="Sylfaen"/>
          <w:b/>
          <w:sz w:val="24"/>
          <w:szCs w:val="24"/>
          <w:lang w:val="ka-GE"/>
        </w:rPr>
        <w:t>ნციის თავმჯდომარე:</w:t>
      </w:r>
    </w:p>
    <w:p w14:paraId="16F8D66B" w14:textId="77777777" w:rsidR="001171B9" w:rsidRDefault="002F30A6" w:rsidP="001171B9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4E3163">
        <w:rPr>
          <w:rFonts w:ascii="Sylfaen" w:hAnsi="Sylfaen"/>
          <w:b/>
          <w:sz w:val="24"/>
          <w:szCs w:val="24"/>
          <w:lang w:val="ka-GE"/>
        </w:rPr>
        <w:t>თეიმურაზ ადეიშვილი</w:t>
      </w:r>
      <w:r>
        <w:rPr>
          <w:rFonts w:ascii="Sylfaen" w:hAnsi="Sylfaen"/>
          <w:b/>
          <w:sz w:val="24"/>
          <w:szCs w:val="24"/>
          <w:lang w:val="ka-GE"/>
        </w:rPr>
        <w:t xml:space="preserve"> - </w:t>
      </w:r>
      <w:r w:rsidR="004E3163">
        <w:rPr>
          <w:rFonts w:ascii="Sylfaen" w:hAnsi="Sylfaen"/>
          <w:sz w:val="24"/>
          <w:szCs w:val="24"/>
          <w:lang w:val="ka-GE"/>
        </w:rPr>
        <w:t xml:space="preserve">საქართველოს ეკოლოგიურ მეცნიერებათა აკადემიის </w:t>
      </w:r>
      <w:r w:rsidR="001242C6">
        <w:rPr>
          <w:rFonts w:ascii="Sylfaen" w:hAnsi="Sylfaen"/>
          <w:sz w:val="24"/>
          <w:szCs w:val="24"/>
          <w:lang w:val="ka-GE"/>
        </w:rPr>
        <w:t>(</w:t>
      </w:r>
      <w:r w:rsidR="00D311E2">
        <w:rPr>
          <w:rFonts w:ascii="Sylfaen" w:hAnsi="Sylfaen"/>
          <w:sz w:val="24"/>
          <w:szCs w:val="24"/>
          <w:lang w:val="ka-GE"/>
        </w:rPr>
        <w:t>სემა)</w:t>
      </w:r>
      <w:r w:rsidR="001171B9">
        <w:rPr>
          <w:rFonts w:ascii="Sylfaen" w:hAnsi="Sylfaen"/>
          <w:sz w:val="24"/>
          <w:szCs w:val="24"/>
          <w:lang w:val="ka-GE"/>
        </w:rPr>
        <w:t xml:space="preserve">  </w:t>
      </w:r>
    </w:p>
    <w:p w14:paraId="7F14FEBE" w14:textId="77777777" w:rsidR="001171B9" w:rsidRDefault="001171B9" w:rsidP="001171B9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                                            </w:t>
      </w:r>
      <w:r w:rsidR="00D311E2">
        <w:rPr>
          <w:rFonts w:ascii="Sylfaen" w:hAnsi="Sylfaen"/>
          <w:sz w:val="24"/>
          <w:szCs w:val="24"/>
          <w:lang w:val="ka-GE"/>
        </w:rPr>
        <w:t xml:space="preserve"> </w:t>
      </w:r>
      <w:r>
        <w:rPr>
          <w:rFonts w:ascii="Sylfaen" w:hAnsi="Sylfaen"/>
          <w:sz w:val="24"/>
          <w:szCs w:val="24"/>
          <w:lang w:val="ka-GE"/>
        </w:rPr>
        <w:t xml:space="preserve"> </w:t>
      </w:r>
      <w:r w:rsidR="000C2529">
        <w:rPr>
          <w:rFonts w:ascii="Sylfaen" w:hAnsi="Sylfaen"/>
          <w:sz w:val="24"/>
          <w:szCs w:val="24"/>
          <w:lang w:val="ka-GE"/>
        </w:rPr>
        <w:t>პრეზიდენტი</w:t>
      </w:r>
      <w:r w:rsidR="00D311E2">
        <w:rPr>
          <w:rFonts w:ascii="Sylfaen" w:hAnsi="Sylfaen"/>
          <w:sz w:val="24"/>
          <w:szCs w:val="24"/>
          <w:lang w:val="ka-GE"/>
        </w:rPr>
        <w:t>,</w:t>
      </w:r>
      <w:r w:rsidR="00851877">
        <w:rPr>
          <w:rFonts w:ascii="Sylfaen" w:hAnsi="Sylfaen"/>
          <w:sz w:val="24"/>
          <w:szCs w:val="24"/>
          <w:lang w:val="ka-GE"/>
        </w:rPr>
        <w:t xml:space="preserve"> </w:t>
      </w:r>
      <w:r w:rsidR="001242C6">
        <w:rPr>
          <w:rFonts w:ascii="Sylfaen" w:hAnsi="Sylfaen"/>
          <w:sz w:val="24"/>
          <w:szCs w:val="24"/>
          <w:lang w:val="ka-GE"/>
        </w:rPr>
        <w:t xml:space="preserve">სემას </w:t>
      </w:r>
      <w:r w:rsidR="00851877">
        <w:rPr>
          <w:rFonts w:ascii="Sylfaen" w:hAnsi="Sylfaen"/>
          <w:sz w:val="24"/>
          <w:szCs w:val="24"/>
          <w:lang w:val="ka-GE"/>
        </w:rPr>
        <w:t xml:space="preserve">აკადემიკოსი, </w:t>
      </w:r>
      <w:r w:rsidR="004E3163">
        <w:rPr>
          <w:rFonts w:ascii="Sylfaen" w:hAnsi="Sylfaen"/>
          <w:sz w:val="24"/>
          <w:szCs w:val="24"/>
          <w:lang w:val="ka-GE"/>
        </w:rPr>
        <w:t xml:space="preserve">აკაკი წერეთლის სახელმწიფო </w:t>
      </w:r>
    </w:p>
    <w:p w14:paraId="487DDE0E" w14:textId="3B83894A" w:rsidR="00573806" w:rsidRDefault="001171B9" w:rsidP="001171B9">
      <w:pPr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                                              </w:t>
      </w:r>
      <w:r w:rsidR="004E3163">
        <w:rPr>
          <w:rFonts w:ascii="Sylfaen" w:hAnsi="Sylfaen"/>
          <w:sz w:val="24"/>
          <w:szCs w:val="24"/>
          <w:lang w:val="ka-GE"/>
        </w:rPr>
        <w:t xml:space="preserve">უნივერსიტეტის  </w:t>
      </w:r>
      <w:r w:rsidR="00470063">
        <w:rPr>
          <w:rFonts w:ascii="Sylfaen" w:hAnsi="Sylfaen"/>
          <w:sz w:val="24"/>
          <w:szCs w:val="24"/>
          <w:lang w:val="ka-GE"/>
        </w:rPr>
        <w:t xml:space="preserve">ემერიტუს  </w:t>
      </w:r>
      <w:r w:rsidR="004E3163">
        <w:rPr>
          <w:rFonts w:ascii="Sylfaen" w:hAnsi="Sylfaen"/>
          <w:sz w:val="24"/>
          <w:szCs w:val="24"/>
          <w:lang w:val="ka-GE"/>
        </w:rPr>
        <w:t>პროფესორი</w:t>
      </w:r>
      <w:r w:rsidR="002F30A6">
        <w:rPr>
          <w:rFonts w:ascii="Sylfaen" w:hAnsi="Sylfaen"/>
          <w:sz w:val="24"/>
          <w:szCs w:val="24"/>
          <w:lang w:val="ka-GE"/>
        </w:rPr>
        <w:t xml:space="preserve"> </w:t>
      </w:r>
    </w:p>
    <w:p w14:paraId="0A10C07C" w14:textId="77777777" w:rsidR="002F30A6" w:rsidRDefault="00BD733C" w:rsidP="00E51166">
      <w:pPr>
        <w:spacing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>
        <w:rPr>
          <w:rFonts w:ascii="Sylfaen" w:hAnsi="Sylfaen"/>
          <w:b/>
          <w:sz w:val="24"/>
          <w:szCs w:val="24"/>
          <w:lang w:val="ka-GE"/>
        </w:rPr>
        <w:t xml:space="preserve">კონფერენციის თანათავმჯდომარეები: </w:t>
      </w:r>
      <w:bookmarkStart w:id="1" w:name="_Hlk76843376"/>
    </w:p>
    <w:p w14:paraId="3DB867F7" w14:textId="77777777" w:rsidR="002512FF" w:rsidRDefault="002F30A6" w:rsidP="002512FF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 w:rsidRPr="004E403C">
        <w:rPr>
          <w:rFonts w:ascii="Sylfaen" w:hAnsi="Sylfaen"/>
          <w:b/>
          <w:sz w:val="24"/>
          <w:szCs w:val="24"/>
          <w:lang w:val="ka-GE"/>
        </w:rPr>
        <w:t>ნანა ბერძენიშვილი</w:t>
      </w:r>
      <w:r>
        <w:rPr>
          <w:rFonts w:ascii="Sylfaen" w:hAnsi="Sylfaen"/>
          <w:b/>
          <w:sz w:val="24"/>
          <w:szCs w:val="24"/>
          <w:lang w:val="ka-GE"/>
        </w:rPr>
        <w:t xml:space="preserve"> - </w:t>
      </w:r>
      <w:r w:rsidR="00321E5D" w:rsidRPr="007356DF">
        <w:rPr>
          <w:rFonts w:ascii="Sylfaen" w:hAnsi="Sylfaen"/>
          <w:sz w:val="24"/>
          <w:szCs w:val="24"/>
          <w:lang w:val="ka-GE"/>
        </w:rPr>
        <w:t xml:space="preserve">გეოგრაფიის დოქტორი, </w:t>
      </w:r>
      <w:r w:rsidR="00321E5D">
        <w:rPr>
          <w:rFonts w:ascii="Sylfaen" w:hAnsi="Sylfaen"/>
          <w:sz w:val="24"/>
          <w:szCs w:val="24"/>
          <w:lang w:val="ka-GE"/>
        </w:rPr>
        <w:t>თესაუ-ს</w:t>
      </w:r>
      <w:r w:rsidR="00321E5D" w:rsidRPr="007356DF">
        <w:rPr>
          <w:rFonts w:ascii="Sylfaen" w:hAnsi="Sylfaen"/>
          <w:sz w:val="24"/>
          <w:szCs w:val="24"/>
          <w:lang w:val="ka-GE"/>
        </w:rPr>
        <w:t xml:space="preserve"> </w:t>
      </w:r>
      <w:r w:rsidR="00321E5D">
        <w:rPr>
          <w:rFonts w:ascii="Sylfaen" w:hAnsi="Sylfaen"/>
          <w:sz w:val="24"/>
          <w:szCs w:val="24"/>
          <w:lang w:val="ka-GE"/>
        </w:rPr>
        <w:t xml:space="preserve"> </w:t>
      </w:r>
      <w:r w:rsidR="00321E5D" w:rsidRPr="007356DF">
        <w:rPr>
          <w:rFonts w:ascii="Sylfaen" w:hAnsi="Sylfaen"/>
          <w:sz w:val="24"/>
          <w:szCs w:val="24"/>
          <w:lang w:val="ka-GE"/>
        </w:rPr>
        <w:t>ასოცირებული პროფესორი</w:t>
      </w:r>
      <w:r w:rsidR="00321E5D">
        <w:rPr>
          <w:rFonts w:ascii="Sylfaen" w:hAnsi="Sylfaen"/>
          <w:sz w:val="24"/>
          <w:szCs w:val="24"/>
          <w:lang w:val="ka-GE"/>
        </w:rPr>
        <w:t xml:space="preserve">, </w:t>
      </w:r>
    </w:p>
    <w:p w14:paraId="5C0FDC75" w14:textId="58DE6C43" w:rsidR="000456EF" w:rsidRDefault="002512FF" w:rsidP="002512FF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                                       </w:t>
      </w:r>
      <w:r w:rsidR="001242C6">
        <w:rPr>
          <w:rFonts w:ascii="Sylfaen" w:hAnsi="Sylfaen"/>
          <w:sz w:val="24"/>
          <w:szCs w:val="24"/>
          <w:lang w:val="ka-GE"/>
        </w:rPr>
        <w:t>(</w:t>
      </w:r>
      <w:r w:rsidR="00CA6A40" w:rsidRPr="007356DF">
        <w:rPr>
          <w:rFonts w:ascii="Sylfaen" w:hAnsi="Sylfaen"/>
          <w:sz w:val="24"/>
          <w:szCs w:val="24"/>
          <w:lang w:val="ka-GE"/>
        </w:rPr>
        <w:t>ს</w:t>
      </w:r>
      <w:r w:rsidR="001242C6">
        <w:rPr>
          <w:rFonts w:ascii="Sylfaen" w:hAnsi="Sylfaen"/>
          <w:sz w:val="24"/>
          <w:szCs w:val="24"/>
          <w:lang w:val="ka-GE"/>
        </w:rPr>
        <w:t>ემას)</w:t>
      </w:r>
      <w:bookmarkEnd w:id="1"/>
      <w:r w:rsidR="00321E5D">
        <w:rPr>
          <w:rFonts w:ascii="Sylfaen" w:hAnsi="Sylfaen"/>
          <w:sz w:val="24"/>
          <w:szCs w:val="24"/>
          <w:lang w:val="ka-GE"/>
        </w:rPr>
        <w:t xml:space="preserve">, </w:t>
      </w:r>
      <w:r w:rsidR="00CA6A40" w:rsidRPr="007356DF">
        <w:rPr>
          <w:rFonts w:ascii="Sylfaen" w:hAnsi="Sylfaen"/>
          <w:sz w:val="24"/>
          <w:szCs w:val="24"/>
          <w:lang w:val="ka-GE"/>
        </w:rPr>
        <w:t xml:space="preserve">მთავარი სწავლული მდივანი </w:t>
      </w:r>
    </w:p>
    <w:p w14:paraId="03054889" w14:textId="3943F4E2" w:rsidR="00910BAF" w:rsidRDefault="000669AB" w:rsidP="00D311E2">
      <w:pPr>
        <w:spacing w:after="0" w:line="240" w:lineRule="auto"/>
        <w:ind w:left="2340" w:hanging="2340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b/>
          <w:bCs/>
          <w:sz w:val="24"/>
          <w:szCs w:val="24"/>
          <w:lang w:val="ka-GE"/>
        </w:rPr>
        <w:t>გიორგი</w:t>
      </w:r>
      <w:r w:rsidR="00910BAF" w:rsidRPr="00E51166">
        <w:rPr>
          <w:rFonts w:ascii="Sylfaen" w:hAnsi="Sylfaen"/>
          <w:b/>
          <w:bCs/>
          <w:sz w:val="24"/>
          <w:szCs w:val="24"/>
          <w:lang w:val="ka-GE"/>
        </w:rPr>
        <w:t xml:space="preserve"> კორძახია</w:t>
      </w:r>
      <w:r w:rsidR="00910BAF">
        <w:rPr>
          <w:rFonts w:ascii="Sylfaen" w:hAnsi="Sylfaen"/>
          <w:sz w:val="24"/>
          <w:szCs w:val="24"/>
          <w:lang w:val="ka-GE"/>
        </w:rPr>
        <w:t xml:space="preserve"> - </w:t>
      </w:r>
      <w:r w:rsidR="00910BAF" w:rsidRPr="00E51166">
        <w:rPr>
          <w:rFonts w:ascii="Sylfaen" w:hAnsi="Sylfaen"/>
          <w:sz w:val="24"/>
          <w:szCs w:val="24"/>
          <w:lang w:val="ka-GE"/>
        </w:rPr>
        <w:t>ფიზ</w:t>
      </w:r>
      <w:r w:rsidR="00910BAF">
        <w:rPr>
          <w:rFonts w:ascii="Sylfaen" w:hAnsi="Sylfaen"/>
          <w:sz w:val="24"/>
          <w:szCs w:val="24"/>
          <w:lang w:val="ka-GE"/>
        </w:rPr>
        <w:t>/</w:t>
      </w:r>
      <w:r w:rsidR="00910BAF" w:rsidRPr="00E51166">
        <w:rPr>
          <w:rFonts w:ascii="Sylfaen" w:hAnsi="Sylfaen"/>
          <w:sz w:val="24"/>
          <w:szCs w:val="24"/>
          <w:lang w:val="ka-GE"/>
        </w:rPr>
        <w:t xml:space="preserve">მათ. დოქტორი, </w:t>
      </w:r>
      <w:r w:rsidR="00910BAF">
        <w:rPr>
          <w:rFonts w:ascii="Sylfaen" w:hAnsi="Sylfaen"/>
          <w:sz w:val="24"/>
          <w:szCs w:val="24"/>
          <w:lang w:val="ka-GE"/>
        </w:rPr>
        <w:t xml:space="preserve"> სემას აკადემიკოსი,</w:t>
      </w:r>
      <w:r w:rsidR="00D311E2">
        <w:rPr>
          <w:rFonts w:ascii="Sylfaen" w:hAnsi="Sylfaen"/>
          <w:sz w:val="24"/>
          <w:szCs w:val="24"/>
          <w:lang w:val="ka-GE"/>
        </w:rPr>
        <w:t xml:space="preserve"> </w:t>
      </w:r>
      <w:r w:rsidR="001242C6">
        <w:rPr>
          <w:rFonts w:ascii="Sylfaen" w:hAnsi="Sylfaen"/>
          <w:sz w:val="24"/>
          <w:szCs w:val="24"/>
          <w:lang w:val="ka-GE"/>
        </w:rPr>
        <w:t xml:space="preserve">სემას </w:t>
      </w:r>
      <w:r w:rsidR="00D311E2" w:rsidRPr="009B5842">
        <w:rPr>
          <w:rFonts w:ascii="Sylfaen" w:hAnsi="Sylfaen"/>
          <w:sz w:val="24"/>
          <w:szCs w:val="24"/>
        </w:rPr>
        <w:t>ვიცე-პრეზიდენტი</w:t>
      </w:r>
      <w:r w:rsidR="001242C6">
        <w:rPr>
          <w:sz w:val="24"/>
          <w:szCs w:val="24"/>
          <w:lang w:val="ka-GE"/>
        </w:rPr>
        <w:t>,</w:t>
      </w:r>
      <w:r w:rsidR="00910BAF" w:rsidRPr="001242C6">
        <w:rPr>
          <w:rFonts w:ascii="Sylfaen" w:hAnsi="Sylfaen"/>
          <w:sz w:val="24"/>
          <w:szCs w:val="24"/>
          <w:lang w:val="ka-GE"/>
        </w:rPr>
        <w:t xml:space="preserve"> სემას</w:t>
      </w:r>
      <w:r w:rsidR="00910BAF" w:rsidRPr="00E51166">
        <w:rPr>
          <w:rFonts w:ascii="Sylfaen" w:hAnsi="Sylfaen"/>
          <w:sz w:val="24"/>
          <w:szCs w:val="24"/>
          <w:lang w:val="ka-GE"/>
        </w:rPr>
        <w:t xml:space="preserve"> აღმოსავლეთ </w:t>
      </w:r>
      <w:r w:rsidR="00D311E2">
        <w:rPr>
          <w:rFonts w:ascii="Sylfaen" w:hAnsi="Sylfaen"/>
          <w:sz w:val="24"/>
          <w:szCs w:val="24"/>
          <w:lang w:val="ka-GE"/>
        </w:rPr>
        <w:t xml:space="preserve">             </w:t>
      </w:r>
      <w:r w:rsidR="00910BAF" w:rsidRPr="00E51166">
        <w:rPr>
          <w:rFonts w:ascii="Sylfaen" w:hAnsi="Sylfaen"/>
          <w:sz w:val="24"/>
          <w:szCs w:val="24"/>
          <w:lang w:val="ka-GE"/>
        </w:rPr>
        <w:t>განყოფილების</w:t>
      </w:r>
      <w:r w:rsidR="00D311E2">
        <w:rPr>
          <w:rFonts w:ascii="Sylfaen" w:hAnsi="Sylfaen"/>
          <w:sz w:val="24"/>
          <w:szCs w:val="24"/>
          <w:lang w:val="ka-GE"/>
        </w:rPr>
        <w:t xml:space="preserve">           </w:t>
      </w:r>
      <w:r w:rsidR="00910BAF" w:rsidRPr="00E51166">
        <w:rPr>
          <w:rFonts w:ascii="Sylfaen" w:hAnsi="Sylfaen"/>
          <w:sz w:val="24"/>
          <w:szCs w:val="24"/>
          <w:lang w:val="ka-GE"/>
        </w:rPr>
        <w:t xml:space="preserve">ხელმძღვანელი, გარემოს ეროვნული სააგენტოს ჰიდრომეტეოროლოგიური </w:t>
      </w:r>
      <w:r w:rsidR="00910BAF">
        <w:rPr>
          <w:rFonts w:ascii="Sylfaen" w:hAnsi="Sylfaen"/>
          <w:sz w:val="24"/>
          <w:szCs w:val="24"/>
          <w:lang w:val="ka-GE"/>
        </w:rPr>
        <w:t xml:space="preserve"> </w:t>
      </w:r>
      <w:r w:rsidR="00910BAF" w:rsidRPr="00E51166">
        <w:rPr>
          <w:rFonts w:ascii="Sylfaen" w:hAnsi="Sylfaen"/>
          <w:sz w:val="24"/>
          <w:szCs w:val="24"/>
          <w:lang w:val="ka-GE"/>
        </w:rPr>
        <w:t>დეპარტამენტის უფროსის მრჩეველი</w:t>
      </w:r>
    </w:p>
    <w:p w14:paraId="39EFCA12" w14:textId="364713A2" w:rsidR="00910BAF" w:rsidRDefault="001242C6" w:rsidP="009B5842">
      <w:pPr>
        <w:spacing w:after="0" w:line="240" w:lineRule="auto"/>
        <w:ind w:left="2160" w:hanging="2250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/>
          <w:b/>
          <w:bCs/>
          <w:sz w:val="24"/>
          <w:szCs w:val="24"/>
          <w:lang w:val="ka-GE"/>
        </w:rPr>
        <w:t xml:space="preserve"> </w:t>
      </w:r>
      <w:r w:rsidR="00910BAF" w:rsidRPr="002B2649">
        <w:rPr>
          <w:rFonts w:ascii="Sylfaen" w:hAnsi="Sylfaen"/>
          <w:b/>
          <w:bCs/>
          <w:sz w:val="24"/>
          <w:szCs w:val="24"/>
          <w:lang w:val="ka-GE"/>
        </w:rPr>
        <w:t>ამირან აფციაურ</w:t>
      </w:r>
      <w:r w:rsidR="00910BAF">
        <w:rPr>
          <w:rFonts w:ascii="Sylfaen" w:hAnsi="Sylfaen"/>
          <w:b/>
          <w:bCs/>
          <w:sz w:val="24"/>
          <w:szCs w:val="24"/>
          <w:lang w:val="ka-GE"/>
        </w:rPr>
        <w:t xml:space="preserve">ი  - </w:t>
      </w:r>
      <w:r w:rsidR="00910BAF" w:rsidRPr="00E51166">
        <w:rPr>
          <w:rFonts w:ascii="Sylfaen" w:hAnsi="Sylfaen"/>
          <w:sz w:val="24"/>
          <w:szCs w:val="24"/>
          <w:lang w:val="ka-GE"/>
        </w:rPr>
        <w:t>ტექნიკურ მეცნიერებათა დოქტორი</w:t>
      </w:r>
      <w:r w:rsidR="00910BAF">
        <w:rPr>
          <w:rFonts w:ascii="Sylfaen" w:hAnsi="Sylfaen"/>
          <w:sz w:val="24"/>
          <w:szCs w:val="24"/>
          <w:lang w:val="ka-GE"/>
        </w:rPr>
        <w:t>, სემას აკადემიკოსი,</w:t>
      </w:r>
      <w:r w:rsidR="004A4865">
        <w:rPr>
          <w:rFonts w:ascii="Sylfaen" w:hAnsi="Sylfaen"/>
          <w:sz w:val="24"/>
          <w:szCs w:val="24"/>
          <w:lang w:val="ka-GE"/>
        </w:rPr>
        <w:t xml:space="preserve"> </w:t>
      </w:r>
      <w:r>
        <w:rPr>
          <w:rFonts w:ascii="Sylfaen" w:hAnsi="Sylfaen"/>
          <w:sz w:val="24"/>
          <w:szCs w:val="24"/>
          <w:lang w:val="ka-GE"/>
        </w:rPr>
        <w:t xml:space="preserve">სემას </w:t>
      </w:r>
      <w:r w:rsidRPr="009B5842">
        <w:rPr>
          <w:rFonts w:ascii="Sylfaen" w:hAnsi="Sylfaen"/>
          <w:sz w:val="24"/>
          <w:szCs w:val="24"/>
        </w:rPr>
        <w:t>ვიცე-</w:t>
      </w:r>
      <w:r w:rsidRPr="009B5842">
        <w:rPr>
          <w:rFonts w:ascii="Sylfaen" w:hAnsi="Sylfaen"/>
          <w:sz w:val="24"/>
          <w:szCs w:val="24"/>
          <w:lang w:val="ka-GE"/>
        </w:rPr>
        <w:t xml:space="preserve">                  </w:t>
      </w:r>
      <w:r w:rsidRPr="009B5842">
        <w:rPr>
          <w:rFonts w:ascii="Sylfaen" w:hAnsi="Sylfaen"/>
          <w:sz w:val="24"/>
          <w:szCs w:val="24"/>
        </w:rPr>
        <w:t>პრეზიდენტი</w:t>
      </w:r>
      <w:r w:rsidRPr="009B5842">
        <w:rPr>
          <w:rFonts w:ascii="Sylfaen" w:hAnsi="Sylfaen"/>
          <w:sz w:val="24"/>
          <w:szCs w:val="24"/>
          <w:lang w:val="ka-GE"/>
        </w:rPr>
        <w:t xml:space="preserve">, </w:t>
      </w:r>
      <w:r w:rsidR="00910BAF" w:rsidRPr="009B5842">
        <w:rPr>
          <w:rFonts w:ascii="Sylfaen" w:hAnsi="Sylfaen"/>
          <w:sz w:val="24"/>
          <w:szCs w:val="24"/>
          <w:lang w:val="ka-GE"/>
        </w:rPr>
        <w:t xml:space="preserve">  აკადემიის </w:t>
      </w:r>
      <w:r w:rsidRPr="009B5842">
        <w:rPr>
          <w:rFonts w:ascii="Sylfaen" w:hAnsi="Sylfaen"/>
          <w:sz w:val="24"/>
          <w:szCs w:val="24"/>
          <w:lang w:val="ka-GE"/>
        </w:rPr>
        <w:t xml:space="preserve"> დასა</w:t>
      </w:r>
      <w:r w:rsidR="00910BAF" w:rsidRPr="009B5842">
        <w:rPr>
          <w:rFonts w:ascii="Sylfaen" w:hAnsi="Sylfaen"/>
          <w:sz w:val="24"/>
          <w:szCs w:val="24"/>
          <w:lang w:val="ka-GE"/>
        </w:rPr>
        <w:t xml:space="preserve">ვლეთ განყოფილების   ხელმძღვანელი, </w:t>
      </w:r>
      <w:r w:rsidR="00D311E2" w:rsidRPr="009B5842">
        <w:rPr>
          <w:rFonts w:ascii="Sylfaen" w:hAnsi="Sylfaen"/>
          <w:sz w:val="24"/>
          <w:szCs w:val="24"/>
          <w:lang w:val="ka-GE"/>
        </w:rPr>
        <w:t xml:space="preserve">სემას </w:t>
      </w:r>
      <w:r w:rsidR="00D311E2" w:rsidRPr="009B5842">
        <w:rPr>
          <w:rFonts w:ascii="Sylfaen" w:hAnsi="Sylfaen"/>
          <w:sz w:val="24"/>
          <w:szCs w:val="24"/>
        </w:rPr>
        <w:t>ვიცე-პრეზიდენტი</w:t>
      </w:r>
      <w:r w:rsidR="004A4865" w:rsidRPr="009B5842">
        <w:rPr>
          <w:rFonts w:ascii="Sylfaen" w:hAnsi="Sylfaen"/>
          <w:sz w:val="24"/>
          <w:szCs w:val="24"/>
        </w:rPr>
        <w:t xml:space="preserve">, </w:t>
      </w:r>
      <w:r w:rsidR="00910BAF" w:rsidRPr="009B5842">
        <w:rPr>
          <w:rFonts w:ascii="Sylfaen" w:hAnsi="Sylfaen"/>
          <w:sz w:val="24"/>
          <w:szCs w:val="24"/>
          <w:lang w:val="ka-GE"/>
        </w:rPr>
        <w:t>ქუთაისის ტექნოლოგიური</w:t>
      </w:r>
      <w:r w:rsidR="009B5842">
        <w:rPr>
          <w:rFonts w:ascii="Sylfaen" w:hAnsi="Sylfaen"/>
          <w:sz w:val="24"/>
          <w:szCs w:val="24"/>
          <w:lang w:val="ka-GE"/>
        </w:rPr>
        <w:t xml:space="preserve"> </w:t>
      </w:r>
      <w:r w:rsidR="00910BAF" w:rsidRPr="00D311E2">
        <w:rPr>
          <w:rFonts w:ascii="Sylfaen" w:hAnsi="Sylfaen"/>
          <w:sz w:val="24"/>
          <w:szCs w:val="24"/>
          <w:lang w:val="ka-GE"/>
        </w:rPr>
        <w:t>აკადემიის რექტორი</w:t>
      </w:r>
    </w:p>
    <w:p w14:paraId="4E53ED12" w14:textId="77777777" w:rsidR="004A4865" w:rsidRDefault="004A4865" w:rsidP="004A4865">
      <w:pPr>
        <w:spacing w:after="0"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 w:rsidRPr="004A4865">
        <w:rPr>
          <w:rFonts w:ascii="Sylfaen" w:hAnsi="Sylfaen"/>
          <w:b/>
          <w:bCs/>
          <w:sz w:val="24"/>
          <w:szCs w:val="24"/>
          <w:lang w:val="ka-GE"/>
        </w:rPr>
        <w:t>გუგული დუმბაძე</w:t>
      </w:r>
      <w:r>
        <w:rPr>
          <w:rFonts w:ascii="Sylfaen" w:hAnsi="Sylfaen"/>
          <w:sz w:val="24"/>
          <w:szCs w:val="24"/>
          <w:lang w:val="ka-GE"/>
        </w:rPr>
        <w:t xml:space="preserve"> - </w:t>
      </w:r>
      <w:r w:rsidRPr="002F30A6">
        <w:rPr>
          <w:rFonts w:ascii="Sylfaen" w:hAnsi="Sylfaen"/>
          <w:bCs/>
          <w:sz w:val="24"/>
          <w:szCs w:val="24"/>
          <w:lang w:val="ka-GE"/>
        </w:rPr>
        <w:t xml:space="preserve">ბიოლოგიის დოქტორი,  </w:t>
      </w:r>
      <w:r>
        <w:rPr>
          <w:rFonts w:ascii="Sylfaen" w:hAnsi="Sylfaen"/>
          <w:bCs/>
          <w:sz w:val="24"/>
          <w:szCs w:val="24"/>
          <w:lang w:val="ka-GE"/>
        </w:rPr>
        <w:t xml:space="preserve">ბსუ-ს </w:t>
      </w:r>
      <w:r w:rsidRPr="002F30A6">
        <w:rPr>
          <w:rFonts w:ascii="Sylfaen" w:hAnsi="Sylfaen"/>
          <w:bCs/>
          <w:sz w:val="24"/>
          <w:szCs w:val="24"/>
          <w:lang w:val="ka-GE"/>
        </w:rPr>
        <w:t xml:space="preserve">ასოცირებული პროფესორი, </w:t>
      </w:r>
    </w:p>
    <w:p w14:paraId="188EDAAC" w14:textId="77777777" w:rsidR="004A4865" w:rsidRDefault="004A4865" w:rsidP="004A4865">
      <w:pPr>
        <w:spacing w:after="0"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sz w:val="24"/>
          <w:szCs w:val="24"/>
          <w:lang w:val="ka-GE"/>
        </w:rPr>
        <w:t xml:space="preserve">                                  </w:t>
      </w:r>
      <w:r w:rsidRPr="002F30A6">
        <w:rPr>
          <w:rFonts w:ascii="Sylfaen" w:hAnsi="Sylfaen"/>
          <w:sz w:val="24"/>
          <w:szCs w:val="24"/>
          <w:lang w:val="ka-GE"/>
        </w:rPr>
        <w:t xml:space="preserve"> </w:t>
      </w:r>
      <w:r>
        <w:rPr>
          <w:rFonts w:ascii="Sylfaen" w:hAnsi="Sylfaen"/>
          <w:bCs/>
          <w:sz w:val="24"/>
          <w:szCs w:val="24"/>
          <w:lang w:val="ka-GE"/>
        </w:rPr>
        <w:t xml:space="preserve"> საქართველოს ეკოლოგიურ მეცნიერებათა აკადემიის აკადემიკოსი,</w:t>
      </w:r>
    </w:p>
    <w:p w14:paraId="09361718" w14:textId="7EA2C5D7" w:rsidR="004A4865" w:rsidRPr="00E020F2" w:rsidRDefault="004A4865" w:rsidP="004A4865">
      <w:pPr>
        <w:spacing w:after="0" w:line="240" w:lineRule="auto"/>
        <w:jc w:val="both"/>
        <w:rPr>
          <w:rFonts w:ascii="Sylfaen" w:hAnsi="Sylfaen"/>
          <w:bCs/>
          <w:sz w:val="24"/>
          <w:szCs w:val="24"/>
          <w:lang w:val="ka-GE"/>
        </w:rPr>
      </w:pPr>
      <w:r>
        <w:rPr>
          <w:rFonts w:ascii="Sylfaen" w:hAnsi="Sylfaen"/>
          <w:bCs/>
          <w:sz w:val="24"/>
          <w:szCs w:val="24"/>
          <w:lang w:val="ka-GE"/>
        </w:rPr>
        <w:t xml:space="preserve">                                    აჭარის ეკოლოგიური ცენტრის ხელმძღვანელი</w:t>
      </w:r>
    </w:p>
    <w:p w14:paraId="42818414" w14:textId="77777777" w:rsidR="00910BAF" w:rsidRDefault="00910BAF" w:rsidP="002512FF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15941545" w14:textId="19E7A8EF" w:rsidR="00E07699" w:rsidRPr="00E07699" w:rsidRDefault="00DA7200" w:rsidP="00C95CA4">
      <w:pPr>
        <w:spacing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321E5D">
        <w:rPr>
          <w:rFonts w:ascii="Sylfaen" w:hAnsi="Sylfaen"/>
          <w:b/>
          <w:sz w:val="28"/>
          <w:szCs w:val="24"/>
          <w:lang w:val="ka-GE"/>
        </w:rPr>
        <w:t xml:space="preserve">საორგანიზაციო </w:t>
      </w:r>
      <w:r w:rsidR="00321E5D" w:rsidRPr="00321E5D">
        <w:rPr>
          <w:rFonts w:ascii="Sylfaen" w:hAnsi="Sylfaen"/>
          <w:b/>
          <w:sz w:val="28"/>
          <w:szCs w:val="24"/>
          <w:lang w:val="ka-GE"/>
        </w:rPr>
        <w:t>კომიტეტი</w:t>
      </w:r>
    </w:p>
    <w:p w14:paraId="59FC81A5" w14:textId="35264274" w:rsidR="00321E5D" w:rsidRPr="001A4133" w:rsidRDefault="00321E5D" w:rsidP="001A4133">
      <w:pPr>
        <w:tabs>
          <w:tab w:val="left" w:pos="3060"/>
        </w:tabs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>ალექსანდრე ალექსანდროვი</w:t>
      </w:r>
      <w:r w:rsidR="00E020F2">
        <w:rPr>
          <w:rFonts w:ascii="Sylfaen" w:hAnsi="Sylfaen"/>
          <w:lang w:val="ka-GE"/>
        </w:rPr>
        <w:t xml:space="preserve">   </w:t>
      </w:r>
      <w:r w:rsidRPr="001A4133">
        <w:rPr>
          <w:rFonts w:ascii="Sylfaen" w:hAnsi="Sylfaen"/>
          <w:lang w:val="ka-GE"/>
        </w:rPr>
        <w:t xml:space="preserve"> ტექნ. მეცნ. დოქტორი, მ</w:t>
      </w:r>
      <w:r w:rsidR="009B5842">
        <w:rPr>
          <w:rFonts w:ascii="Sylfaen" w:hAnsi="Sylfaen"/>
          <w:lang w:val="ka-GE"/>
        </w:rPr>
        <w:t>კ</w:t>
      </w:r>
      <w:r w:rsidRPr="001A4133">
        <w:rPr>
          <w:rFonts w:ascii="Sylfaen" w:hAnsi="Sylfaen"/>
          <w:lang w:val="ka-GE"/>
        </w:rPr>
        <w:t>ვლევარი კოსმონავტი</w:t>
      </w:r>
    </w:p>
    <w:p w14:paraId="3D337D1F" w14:textId="16FD0C4C" w:rsidR="00321E5D" w:rsidRPr="001A4133" w:rsidRDefault="00321E5D" w:rsidP="00321E5D">
      <w:pPr>
        <w:spacing w:after="0" w:line="240" w:lineRule="auto"/>
        <w:jc w:val="both"/>
        <w:rPr>
          <w:rFonts w:ascii="Sylfaen" w:hAnsi="Sylfaen"/>
        </w:rPr>
      </w:pPr>
      <w:r w:rsidRPr="001A4133">
        <w:rPr>
          <w:rFonts w:ascii="Sylfaen" w:hAnsi="Sylfaen"/>
          <w:lang w:val="ka-GE"/>
        </w:rPr>
        <w:t xml:space="preserve">                                                       კოსმოსური კვლევების ინსტიტუტი, ბულგარეთი </w:t>
      </w:r>
    </w:p>
    <w:p w14:paraId="4A342E45" w14:textId="3B0CF168" w:rsidR="00E020F2" w:rsidRPr="004C3917" w:rsidRDefault="002512FF" w:rsidP="00E020F2">
      <w:pPr>
        <w:pStyle w:val="ab"/>
        <w:rPr>
          <w:rFonts w:ascii="Sylfaen" w:hAnsi="Sylfaen"/>
          <w:lang w:val="ka-GE"/>
        </w:rPr>
      </w:pPr>
      <w:r w:rsidRPr="00E020F2">
        <w:rPr>
          <w:rFonts w:ascii="Sylfaen" w:hAnsi="Sylfaen"/>
          <w:b/>
          <w:lang w:val="ka-GE"/>
        </w:rPr>
        <w:t xml:space="preserve">ბერძენიშვილი ნინაკა              </w:t>
      </w:r>
      <w:r w:rsidR="00E020F2">
        <w:rPr>
          <w:rFonts w:ascii="Sylfaen" w:hAnsi="Sylfaen"/>
          <w:b/>
          <w:lang w:val="ka-GE"/>
        </w:rPr>
        <w:t xml:space="preserve">  </w:t>
      </w:r>
      <w:r w:rsidRPr="004C3917">
        <w:rPr>
          <w:rFonts w:ascii="Sylfaen" w:hAnsi="Sylfaen"/>
          <w:lang w:val="ka-GE"/>
        </w:rPr>
        <w:t xml:space="preserve">საქართველოს ეკოლოგიურ მეცნიერებათა აკადემიის </w:t>
      </w:r>
    </w:p>
    <w:p w14:paraId="275163D7" w14:textId="24BA92E6" w:rsidR="002512FF" w:rsidRPr="00E020F2" w:rsidRDefault="00E020F2" w:rsidP="00E020F2">
      <w:pPr>
        <w:pStyle w:val="ab"/>
        <w:rPr>
          <w:rFonts w:ascii="Sylfaen" w:hAnsi="Sylfaen"/>
          <w:lang w:val="ka-GE"/>
        </w:rPr>
      </w:pPr>
      <w:r w:rsidRPr="004C3917">
        <w:rPr>
          <w:rFonts w:ascii="Sylfaen" w:hAnsi="Sylfaen"/>
          <w:lang w:val="ka-GE"/>
        </w:rPr>
        <w:t xml:space="preserve">                                                       </w:t>
      </w:r>
      <w:r w:rsidR="002512FF" w:rsidRPr="004C3917">
        <w:rPr>
          <w:rFonts w:ascii="Sylfaen" w:hAnsi="Sylfaen"/>
          <w:lang w:val="ka-GE"/>
        </w:rPr>
        <w:t>ახალგაზრდული</w:t>
      </w:r>
      <w:r w:rsidRPr="004C3917">
        <w:rPr>
          <w:rFonts w:ascii="Sylfaen" w:hAnsi="Sylfaen"/>
          <w:lang w:val="ka-GE"/>
        </w:rPr>
        <w:t xml:space="preserve"> ფრთის ხელმძღვანელი</w:t>
      </w:r>
      <w:r w:rsidR="002512FF" w:rsidRPr="004C3917">
        <w:rPr>
          <w:rFonts w:ascii="Sylfaen" w:hAnsi="Sylfaen"/>
          <w:lang w:val="ka-GE"/>
        </w:rPr>
        <w:t xml:space="preserve">                                      </w:t>
      </w:r>
    </w:p>
    <w:p w14:paraId="56714D62" w14:textId="2457DF14" w:rsidR="00E07699" w:rsidRPr="001A4133" w:rsidRDefault="000456EF" w:rsidP="00E07699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>გუბაძე</w:t>
      </w:r>
      <w:r w:rsidRPr="001A4133">
        <w:rPr>
          <w:rFonts w:ascii="Sylfaen" w:hAnsi="Sylfaen"/>
          <w:lang w:val="ka-GE"/>
        </w:rPr>
        <w:t xml:space="preserve"> </w:t>
      </w:r>
      <w:r w:rsidR="00321E5D" w:rsidRPr="001A4133">
        <w:rPr>
          <w:rFonts w:ascii="Sylfaen" w:hAnsi="Sylfaen"/>
          <w:b/>
          <w:lang w:val="ka-GE"/>
        </w:rPr>
        <w:t xml:space="preserve">ნუგზარ                         </w:t>
      </w:r>
      <w:r w:rsidR="00321E5D" w:rsidRPr="001A4133">
        <w:rPr>
          <w:rFonts w:ascii="Sylfaen" w:hAnsi="Sylfaen"/>
          <w:lang w:val="ka-GE"/>
        </w:rPr>
        <w:t xml:space="preserve"> </w:t>
      </w:r>
      <w:r w:rsidRPr="001A4133">
        <w:rPr>
          <w:rFonts w:ascii="Sylfaen" w:hAnsi="Sylfaen"/>
          <w:lang w:val="ka-GE"/>
        </w:rPr>
        <w:t xml:space="preserve"> </w:t>
      </w:r>
      <w:r w:rsidR="002451CA" w:rsidRPr="001A4133">
        <w:rPr>
          <w:rFonts w:ascii="Sylfaen" w:hAnsi="Sylfaen"/>
          <w:lang w:val="ka-GE"/>
        </w:rPr>
        <w:t>სემას აკადემიკოსი</w:t>
      </w:r>
    </w:p>
    <w:p w14:paraId="7F102F9F" w14:textId="11A460C3" w:rsidR="00321E5D" w:rsidRPr="001A4133" w:rsidRDefault="00321E5D" w:rsidP="00E07699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>გოგინაშვილი</w:t>
      </w:r>
      <w:r w:rsidRPr="001A4133">
        <w:rPr>
          <w:rFonts w:ascii="Sylfaen" w:hAnsi="Sylfaen"/>
          <w:lang w:val="ka-GE"/>
        </w:rPr>
        <w:t xml:space="preserve"> </w:t>
      </w:r>
      <w:r w:rsidRPr="001A4133">
        <w:rPr>
          <w:rFonts w:ascii="Sylfaen" w:hAnsi="Sylfaen"/>
          <w:b/>
          <w:lang w:val="ka-GE"/>
        </w:rPr>
        <w:t xml:space="preserve">ნელი </w:t>
      </w:r>
      <w:r w:rsidRPr="001A4133">
        <w:rPr>
          <w:rFonts w:ascii="Sylfaen" w:hAnsi="Sylfaen"/>
          <w:lang w:val="ka-GE"/>
        </w:rPr>
        <w:t xml:space="preserve">                  სემას აკადემიკოსი</w:t>
      </w:r>
    </w:p>
    <w:p w14:paraId="29265C62" w14:textId="4D2B521A" w:rsidR="00321E5D" w:rsidRPr="001A4133" w:rsidRDefault="00321E5D" w:rsidP="00321E5D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1A4133">
        <w:rPr>
          <w:rFonts w:ascii="Sylfaen" w:hAnsi="Sylfaen"/>
          <w:b/>
          <w:lang w:val="ka-GE"/>
        </w:rPr>
        <w:t xml:space="preserve">გოქთურქი თემელ                     </w:t>
      </w:r>
      <w:r w:rsidRPr="001A4133">
        <w:rPr>
          <w:rFonts w:ascii="Sylfaen" w:hAnsi="Sylfaen"/>
          <w:lang w:val="ka-GE"/>
        </w:rPr>
        <w:t>პროფესორი, ართვინის ჭოროხის უნივერსიტეტი, თურქეთი</w:t>
      </w:r>
    </w:p>
    <w:p w14:paraId="1126A511" w14:textId="31DCD14C" w:rsidR="004C3917" w:rsidRDefault="004C3917" w:rsidP="00E07699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ბაქრაძე ელინა                             </w:t>
      </w:r>
      <w:r w:rsidRPr="004C3917">
        <w:rPr>
          <w:rFonts w:ascii="Sylfaen" w:hAnsi="Sylfaen"/>
          <w:lang w:val="ka-GE"/>
        </w:rPr>
        <w:t>სემას წევრ- კორესპონდენტი</w:t>
      </w:r>
    </w:p>
    <w:p w14:paraId="402EEB38" w14:textId="0CFAEB6E" w:rsidR="00E07699" w:rsidRPr="001A4133" w:rsidRDefault="00321E5D" w:rsidP="00E07699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 xml:space="preserve">დავითაშვილი </w:t>
      </w:r>
      <w:r w:rsidR="00E07699" w:rsidRPr="001A4133">
        <w:rPr>
          <w:rFonts w:ascii="Sylfaen" w:hAnsi="Sylfaen"/>
          <w:b/>
          <w:lang w:val="ka-GE"/>
        </w:rPr>
        <w:t xml:space="preserve">მაგდა </w:t>
      </w:r>
      <w:r w:rsidRPr="001A4133">
        <w:rPr>
          <w:rFonts w:ascii="Sylfaen" w:hAnsi="Sylfaen"/>
          <w:lang w:val="ka-GE"/>
        </w:rPr>
        <w:t xml:space="preserve">               </w:t>
      </w:r>
      <w:r w:rsidR="00E07699" w:rsidRPr="001A4133">
        <w:rPr>
          <w:rFonts w:ascii="Sylfaen" w:hAnsi="Sylfaen"/>
          <w:lang w:val="ka-GE"/>
        </w:rPr>
        <w:t xml:space="preserve"> სემას აკადემიკოსი</w:t>
      </w:r>
    </w:p>
    <w:p w14:paraId="798A49B3" w14:textId="5EAF82D7" w:rsidR="000456EF" w:rsidRPr="001A4133" w:rsidRDefault="00321E5D" w:rsidP="004D35F6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>ელიზბარაშვილი</w:t>
      </w:r>
      <w:r w:rsidRPr="001A4133">
        <w:rPr>
          <w:rFonts w:ascii="Sylfaen" w:hAnsi="Sylfaen"/>
          <w:b/>
        </w:rPr>
        <w:t xml:space="preserve"> </w:t>
      </w:r>
      <w:r w:rsidR="000456EF" w:rsidRPr="001A4133">
        <w:rPr>
          <w:rFonts w:ascii="Sylfaen" w:hAnsi="Sylfaen"/>
          <w:b/>
          <w:lang w:val="ka-GE"/>
        </w:rPr>
        <w:t xml:space="preserve">ელიზბარ </w:t>
      </w:r>
      <w:r w:rsidRPr="001A4133">
        <w:rPr>
          <w:rFonts w:ascii="Sylfaen" w:hAnsi="Sylfaen"/>
          <w:lang w:val="ka-GE"/>
        </w:rPr>
        <w:t xml:space="preserve">     </w:t>
      </w:r>
      <w:r w:rsidR="002451CA" w:rsidRPr="001A4133">
        <w:rPr>
          <w:rFonts w:ascii="Sylfaen" w:hAnsi="Sylfaen"/>
          <w:lang w:val="ka-GE"/>
        </w:rPr>
        <w:t xml:space="preserve">სემას აკადემიკოსი </w:t>
      </w:r>
    </w:p>
    <w:p w14:paraId="034F81E2" w14:textId="0C752DAA" w:rsidR="005A56B4" w:rsidRPr="001A4133" w:rsidRDefault="00321E5D" w:rsidP="004D35F6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 xml:space="preserve">თავბერიძე </w:t>
      </w:r>
      <w:r w:rsidR="00A22024" w:rsidRPr="001A4133">
        <w:rPr>
          <w:rFonts w:ascii="Sylfaen" w:hAnsi="Sylfaen"/>
          <w:b/>
          <w:lang w:val="ka-GE"/>
        </w:rPr>
        <w:t xml:space="preserve">სოსო </w:t>
      </w:r>
      <w:r w:rsidRPr="001A4133">
        <w:rPr>
          <w:rFonts w:ascii="Sylfaen" w:hAnsi="Sylfaen"/>
          <w:lang w:val="ka-GE"/>
        </w:rPr>
        <w:t xml:space="preserve">                        </w:t>
      </w:r>
      <w:r w:rsidR="00CC659F" w:rsidRPr="001A4133">
        <w:rPr>
          <w:rFonts w:ascii="Sylfaen" w:hAnsi="Sylfaen"/>
          <w:lang w:val="ka-GE"/>
        </w:rPr>
        <w:t xml:space="preserve">სემას აკადემიკოსი </w:t>
      </w:r>
    </w:p>
    <w:p w14:paraId="746BDB76" w14:textId="5D9AA52C" w:rsidR="004A4865" w:rsidRPr="004A4865" w:rsidRDefault="00321E5D" w:rsidP="00321E5D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 xml:space="preserve">თუფექჩიოღლუ აიდინ             </w:t>
      </w:r>
      <w:r w:rsidRPr="001A4133">
        <w:rPr>
          <w:rFonts w:ascii="Sylfaen" w:hAnsi="Sylfaen"/>
          <w:lang w:val="ka-GE"/>
        </w:rPr>
        <w:t>პროფესორი, ართვინის ჭოროხის უნივერსიტეტი, თურქეთი</w:t>
      </w:r>
    </w:p>
    <w:p w14:paraId="196A67C9" w14:textId="5D36700B" w:rsidR="00321E5D" w:rsidRPr="001A4133" w:rsidRDefault="00321E5D" w:rsidP="001A4133">
      <w:pPr>
        <w:tabs>
          <w:tab w:val="left" w:pos="3060"/>
        </w:tabs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>კვარაცხელია</w:t>
      </w:r>
      <w:r w:rsidRPr="001A4133">
        <w:rPr>
          <w:rFonts w:ascii="Sylfaen" w:hAnsi="Sylfaen"/>
          <w:lang w:val="ka-GE"/>
        </w:rPr>
        <w:t xml:space="preserve">  </w:t>
      </w:r>
      <w:r w:rsidRPr="001A4133">
        <w:rPr>
          <w:rFonts w:ascii="Sylfaen" w:hAnsi="Sylfaen"/>
          <w:b/>
          <w:lang w:val="ka-GE"/>
        </w:rPr>
        <w:t xml:space="preserve">ოთარ </w:t>
      </w:r>
      <w:r w:rsidR="00E020F2">
        <w:rPr>
          <w:rFonts w:ascii="Sylfaen" w:hAnsi="Sylfaen"/>
          <w:lang w:val="ka-GE"/>
        </w:rPr>
        <w:t xml:space="preserve">                </w:t>
      </w:r>
      <w:r w:rsidRPr="001A4133">
        <w:rPr>
          <w:rFonts w:ascii="Sylfaen" w:hAnsi="Sylfaen"/>
          <w:lang w:val="ka-GE"/>
        </w:rPr>
        <w:t xml:space="preserve"> სემას აკადემიკოსი </w:t>
      </w:r>
    </w:p>
    <w:p w14:paraId="3EB7E747" w14:textId="06659A2B" w:rsidR="00CC659F" w:rsidRPr="001A4133" w:rsidRDefault="00CC659F" w:rsidP="004D35F6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>კუპატაძე</w:t>
      </w:r>
      <w:r w:rsidRPr="001A4133">
        <w:rPr>
          <w:rFonts w:ascii="Sylfaen" w:hAnsi="Sylfaen"/>
          <w:lang w:val="ka-GE"/>
        </w:rPr>
        <w:t xml:space="preserve"> </w:t>
      </w:r>
      <w:r w:rsidR="00321E5D" w:rsidRPr="001A4133">
        <w:rPr>
          <w:rFonts w:ascii="Sylfaen" w:hAnsi="Sylfaen"/>
          <w:b/>
          <w:lang w:val="ka-GE"/>
        </w:rPr>
        <w:t xml:space="preserve">ანზორ </w:t>
      </w:r>
      <w:r w:rsidR="00321E5D" w:rsidRPr="001A4133">
        <w:rPr>
          <w:rFonts w:ascii="Sylfaen" w:hAnsi="Sylfaen"/>
          <w:lang w:val="ka-GE"/>
        </w:rPr>
        <w:t xml:space="preserve">                        </w:t>
      </w:r>
      <w:r w:rsidR="002451CA" w:rsidRPr="001A4133">
        <w:rPr>
          <w:rFonts w:ascii="Sylfaen" w:hAnsi="Sylfaen"/>
          <w:lang w:val="ka-GE"/>
        </w:rPr>
        <w:t xml:space="preserve">სემას აკადემიკოსი </w:t>
      </w:r>
    </w:p>
    <w:p w14:paraId="0461AE3C" w14:textId="0FF1B292" w:rsidR="00CC659F" w:rsidRPr="001A4133" w:rsidRDefault="00321E5D" w:rsidP="004D35F6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 xml:space="preserve">კილასონია </w:t>
      </w:r>
      <w:r w:rsidR="00CC659F" w:rsidRPr="001A4133">
        <w:rPr>
          <w:rFonts w:ascii="Sylfaen" w:hAnsi="Sylfaen"/>
          <w:b/>
          <w:lang w:val="ka-GE"/>
        </w:rPr>
        <w:t xml:space="preserve">ემზარ </w:t>
      </w:r>
      <w:r w:rsidRPr="001A4133">
        <w:rPr>
          <w:rFonts w:ascii="Sylfaen" w:hAnsi="Sylfaen"/>
          <w:lang w:val="ka-GE"/>
        </w:rPr>
        <w:t xml:space="preserve">                      </w:t>
      </w:r>
      <w:r w:rsidR="000B4287" w:rsidRPr="001A4133">
        <w:rPr>
          <w:rFonts w:ascii="Sylfaen" w:hAnsi="Sylfaen"/>
          <w:lang w:val="ka-GE"/>
        </w:rPr>
        <w:t xml:space="preserve">სემას </w:t>
      </w:r>
      <w:r w:rsidR="00851877">
        <w:rPr>
          <w:rFonts w:ascii="Sylfaen" w:hAnsi="Sylfaen"/>
          <w:lang w:val="ka-GE"/>
        </w:rPr>
        <w:t>ასოცირებული წევრი</w:t>
      </w:r>
    </w:p>
    <w:p w14:paraId="3771E2BD" w14:textId="222CB9F2" w:rsidR="00321E5D" w:rsidRPr="001A4133" w:rsidRDefault="00321E5D" w:rsidP="00321E5D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1A4133">
        <w:rPr>
          <w:rFonts w:ascii="Sylfaen" w:hAnsi="Sylfaen"/>
          <w:b/>
          <w:lang w:val="ka-GE"/>
        </w:rPr>
        <w:t xml:space="preserve">კაკოვეანი ჰორეა                          </w:t>
      </w:r>
      <w:r w:rsidRPr="001A4133">
        <w:rPr>
          <w:rFonts w:ascii="Sylfaen" w:hAnsi="Sylfaen"/>
          <w:lang w:val="ka-GE"/>
        </w:rPr>
        <w:t>პროფესორი, ბაბეს-ბელაუს უნივერსიტეტი, რუმინეთი</w:t>
      </w:r>
    </w:p>
    <w:p w14:paraId="012AC93F" w14:textId="77055221" w:rsidR="00321E5D" w:rsidRPr="001A4133" w:rsidRDefault="00321E5D" w:rsidP="00321E5D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>ლომინაძე</w:t>
      </w:r>
      <w:r w:rsidRPr="001A4133">
        <w:rPr>
          <w:rFonts w:ascii="Sylfaen" w:hAnsi="Sylfaen"/>
          <w:lang w:val="ka-GE"/>
        </w:rPr>
        <w:t xml:space="preserve"> </w:t>
      </w:r>
      <w:r w:rsidRPr="001A4133">
        <w:rPr>
          <w:rFonts w:ascii="Sylfaen" w:hAnsi="Sylfaen"/>
          <w:b/>
          <w:lang w:val="ka-GE"/>
        </w:rPr>
        <w:t xml:space="preserve">შოთა </w:t>
      </w:r>
      <w:r w:rsidRPr="001A4133">
        <w:rPr>
          <w:rFonts w:ascii="Sylfaen" w:hAnsi="Sylfaen"/>
          <w:lang w:val="ka-GE"/>
        </w:rPr>
        <w:t xml:space="preserve">                          სემას აკადემიკოსი</w:t>
      </w:r>
    </w:p>
    <w:p w14:paraId="33071906" w14:textId="645A3057" w:rsidR="00321E5D" w:rsidRPr="001A4133" w:rsidRDefault="00321E5D" w:rsidP="00321E5D">
      <w:pPr>
        <w:spacing w:after="0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 xml:space="preserve">მინაშვილი ირაკლი                   </w:t>
      </w:r>
      <w:r w:rsidR="001A4133">
        <w:rPr>
          <w:rFonts w:ascii="Sylfaen" w:hAnsi="Sylfaen"/>
          <w:b/>
          <w:lang w:val="ka-GE"/>
        </w:rPr>
        <w:t xml:space="preserve"> </w:t>
      </w:r>
      <w:r w:rsidRPr="001A4133">
        <w:rPr>
          <w:rFonts w:ascii="Sylfaen" w:hAnsi="Sylfaen"/>
          <w:lang w:val="ka-GE"/>
        </w:rPr>
        <w:t>სემას უცხოელი საპატიო  აკადემიკოსი,  ბირთვული კვლევების</w:t>
      </w:r>
    </w:p>
    <w:p w14:paraId="5E84165E" w14:textId="7A95EAB6" w:rsidR="00321E5D" w:rsidRPr="001A4133" w:rsidRDefault="00321E5D" w:rsidP="001A4133">
      <w:pPr>
        <w:tabs>
          <w:tab w:val="left" w:pos="3060"/>
        </w:tabs>
        <w:spacing w:after="0"/>
        <w:rPr>
          <w:rFonts w:ascii="Sylfaen" w:hAnsi="Sylfaen"/>
          <w:lang w:val="ka-GE"/>
        </w:rPr>
      </w:pPr>
      <w:r w:rsidRPr="001A4133">
        <w:rPr>
          <w:rFonts w:ascii="Sylfaen" w:hAnsi="Sylfaen"/>
          <w:lang w:val="ka-GE"/>
        </w:rPr>
        <w:t xml:space="preserve">                                                        ევროპული ცენტრი "ცერნა"  (შვეიცარია).</w:t>
      </w:r>
    </w:p>
    <w:p w14:paraId="6548F3DC" w14:textId="72FD6CEB" w:rsidR="00321E5D" w:rsidRPr="001A4133" w:rsidRDefault="00321E5D" w:rsidP="00321E5D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>ჟვიტიაშვილი თენგიზ</w:t>
      </w:r>
      <w:r w:rsidRPr="001A4133">
        <w:rPr>
          <w:rFonts w:ascii="Sylfaen" w:hAnsi="Sylfaen"/>
          <w:lang w:val="ka-GE"/>
        </w:rPr>
        <w:t xml:space="preserve">                სემას აკადემიკოსი </w:t>
      </w:r>
    </w:p>
    <w:p w14:paraId="529DFA27" w14:textId="39F46B9E" w:rsidR="00321E5D" w:rsidRPr="001A4133" w:rsidRDefault="00321E5D" w:rsidP="00321E5D">
      <w:pPr>
        <w:spacing w:after="0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 xml:space="preserve">სეჰიანი ქადირ                          </w:t>
      </w:r>
      <w:r w:rsidR="001A4133">
        <w:rPr>
          <w:rFonts w:ascii="Sylfaen" w:hAnsi="Sylfaen"/>
          <w:b/>
          <w:lang w:val="ka-GE"/>
        </w:rPr>
        <w:t xml:space="preserve">    </w:t>
      </w:r>
      <w:r w:rsidRPr="001A4133">
        <w:rPr>
          <w:rFonts w:ascii="Sylfaen" w:hAnsi="Sylfaen"/>
          <w:lang w:val="ka-GE"/>
        </w:rPr>
        <w:t xml:space="preserve">პროფესორი, შავი ზღვის ტექნიკური უნივერსიტეტი. </w:t>
      </w:r>
    </w:p>
    <w:p w14:paraId="34521FBF" w14:textId="7F48621D" w:rsidR="00321E5D" w:rsidRPr="001A4133" w:rsidRDefault="00321E5D" w:rsidP="001A4133">
      <w:pPr>
        <w:tabs>
          <w:tab w:val="left" w:pos="3150"/>
        </w:tabs>
        <w:spacing w:after="0"/>
        <w:rPr>
          <w:rFonts w:ascii="Sylfaen" w:hAnsi="Sylfaen"/>
          <w:lang w:val="ka-GE"/>
        </w:rPr>
      </w:pPr>
      <w:r w:rsidRPr="001A4133">
        <w:rPr>
          <w:rFonts w:ascii="Sylfaen" w:hAnsi="Sylfaen"/>
          <w:lang w:val="ka-GE"/>
        </w:rPr>
        <w:t xml:space="preserve">                                          </w:t>
      </w:r>
      <w:r w:rsidR="001A4133">
        <w:rPr>
          <w:rFonts w:ascii="Sylfaen" w:hAnsi="Sylfaen"/>
          <w:lang w:val="ka-GE"/>
        </w:rPr>
        <w:t xml:space="preserve">              </w:t>
      </w:r>
      <w:r w:rsidRPr="001A4133">
        <w:rPr>
          <w:rFonts w:ascii="Sylfaen" w:hAnsi="Sylfaen"/>
          <w:lang w:val="ka-GE"/>
        </w:rPr>
        <w:t>ტრაპიზონი, თურქეთი</w:t>
      </w:r>
    </w:p>
    <w:p w14:paraId="1FC57E80" w14:textId="16E8DE5C" w:rsidR="00321E5D" w:rsidRPr="001A4133" w:rsidRDefault="00321E5D" w:rsidP="00321E5D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lastRenderedPageBreak/>
        <w:t>პისცითელი</w:t>
      </w:r>
      <w:r w:rsidR="00EA090E" w:rsidRPr="001A4133">
        <w:rPr>
          <w:rFonts w:ascii="Sylfaen" w:hAnsi="Sylfaen"/>
          <w:b/>
          <w:lang w:val="ka-GE"/>
        </w:rPr>
        <w:t xml:space="preserve"> </w:t>
      </w:r>
      <w:r w:rsidRPr="001A4133">
        <w:rPr>
          <w:rFonts w:ascii="Sylfaen" w:hAnsi="Sylfaen"/>
          <w:b/>
          <w:lang w:val="ka-GE"/>
        </w:rPr>
        <w:t xml:space="preserve">ლეა                      </w:t>
      </w:r>
      <w:r w:rsidR="001A4133">
        <w:rPr>
          <w:rFonts w:ascii="Sylfaen" w:hAnsi="Sylfaen"/>
          <w:b/>
          <w:lang w:val="ka-GE"/>
        </w:rPr>
        <w:t xml:space="preserve">    </w:t>
      </w:r>
      <w:r w:rsidRPr="001A4133">
        <w:rPr>
          <w:rFonts w:ascii="Sylfaen" w:hAnsi="Sylfaen"/>
          <w:lang w:val="ka-GE"/>
        </w:rPr>
        <w:t>ბიოლოგიის დოქტორი, ბარის ხმელთაშუა ზღვის აგრონომიული</w:t>
      </w:r>
    </w:p>
    <w:p w14:paraId="3FFA7A63" w14:textId="1C34EBA2" w:rsidR="00321E5D" w:rsidRPr="001A4133" w:rsidRDefault="00321E5D" w:rsidP="001A4133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lang w:val="ka-GE"/>
        </w:rPr>
        <w:t xml:space="preserve">                              </w:t>
      </w:r>
      <w:r w:rsidR="00EA090E" w:rsidRPr="001A4133">
        <w:rPr>
          <w:rFonts w:ascii="Sylfaen" w:hAnsi="Sylfaen"/>
          <w:lang w:val="ka-GE"/>
        </w:rPr>
        <w:t xml:space="preserve">                  </w:t>
      </w:r>
      <w:r w:rsidR="001A4133">
        <w:rPr>
          <w:rFonts w:ascii="Sylfaen" w:hAnsi="Sylfaen"/>
          <w:lang w:val="ka-GE"/>
        </w:rPr>
        <w:t xml:space="preserve">         </w:t>
      </w:r>
      <w:r w:rsidR="00EA090E" w:rsidRPr="001A4133">
        <w:rPr>
          <w:rFonts w:ascii="Sylfaen" w:hAnsi="Sylfaen"/>
          <w:lang w:val="ka-GE"/>
        </w:rPr>
        <w:t>ინსტიტუტი,  იტალია</w:t>
      </w:r>
      <w:r w:rsidRPr="001A4133">
        <w:rPr>
          <w:rFonts w:ascii="Sylfaen" w:hAnsi="Sylfaen"/>
          <w:lang w:val="ka-GE"/>
        </w:rPr>
        <w:t xml:space="preserve">                  </w:t>
      </w:r>
      <w:r w:rsidR="00EA090E" w:rsidRPr="001A4133">
        <w:rPr>
          <w:rFonts w:ascii="Sylfaen" w:hAnsi="Sylfaen"/>
          <w:lang w:val="ka-GE"/>
        </w:rPr>
        <w:t xml:space="preserve">                               </w:t>
      </w:r>
      <w:r w:rsidRPr="001A4133">
        <w:rPr>
          <w:rFonts w:ascii="Sylfaen" w:hAnsi="Sylfaen"/>
          <w:lang w:val="ka-GE"/>
        </w:rPr>
        <w:t xml:space="preserve"> </w:t>
      </w:r>
      <w:r w:rsidR="00EA090E" w:rsidRPr="001A4133">
        <w:rPr>
          <w:rFonts w:ascii="Sylfaen" w:hAnsi="Sylfaen"/>
          <w:lang w:val="ka-GE"/>
        </w:rPr>
        <w:t xml:space="preserve">             </w:t>
      </w:r>
    </w:p>
    <w:p w14:paraId="07B76F83" w14:textId="180504EC" w:rsidR="00321E5D" w:rsidRPr="001A4133" w:rsidRDefault="00321E5D" w:rsidP="00321E5D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>ქორიძე</w:t>
      </w:r>
      <w:r w:rsidRPr="001A4133">
        <w:rPr>
          <w:rFonts w:ascii="Sylfaen" w:hAnsi="Sylfaen"/>
          <w:lang w:val="ka-GE"/>
        </w:rPr>
        <w:t xml:space="preserve">  </w:t>
      </w:r>
      <w:r w:rsidRPr="001A4133">
        <w:rPr>
          <w:rFonts w:ascii="Sylfaen" w:hAnsi="Sylfaen"/>
          <w:b/>
          <w:lang w:val="ka-GE"/>
        </w:rPr>
        <w:t xml:space="preserve">მარინა </w:t>
      </w:r>
      <w:r w:rsidRPr="001A4133">
        <w:rPr>
          <w:rFonts w:ascii="Sylfaen" w:hAnsi="Sylfaen"/>
          <w:lang w:val="ka-GE"/>
        </w:rPr>
        <w:t xml:space="preserve">                            ბიოლოგიის დოქტორი,  პროფესორი, ბსუ</w:t>
      </w:r>
    </w:p>
    <w:p w14:paraId="01644E4A" w14:textId="2CAFBADD" w:rsidR="00321E5D" w:rsidRPr="001A4133" w:rsidRDefault="00321E5D" w:rsidP="00321E5D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 xml:space="preserve">ჩაჩხიანი-ანასაშვილი ნუნუ      </w:t>
      </w:r>
      <w:r w:rsidR="001A4133">
        <w:rPr>
          <w:rFonts w:ascii="Sylfaen" w:hAnsi="Sylfaen"/>
          <w:lang w:val="ka-GE"/>
        </w:rPr>
        <w:t xml:space="preserve"> </w:t>
      </w:r>
      <w:r w:rsidRPr="001A4133">
        <w:rPr>
          <w:rFonts w:ascii="Sylfaen" w:hAnsi="Sylfaen"/>
          <w:lang w:val="ka-GE"/>
        </w:rPr>
        <w:t xml:space="preserve">სემას აკადემიკოსი  </w:t>
      </w:r>
    </w:p>
    <w:p w14:paraId="6B320D64" w14:textId="511F571F" w:rsidR="00321E5D" w:rsidRPr="001A4133" w:rsidRDefault="00321E5D" w:rsidP="00321E5D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 xml:space="preserve">ცაგარეიშვილი სერგო </w:t>
      </w:r>
      <w:r w:rsidRPr="001A4133">
        <w:rPr>
          <w:rFonts w:ascii="Sylfaen" w:hAnsi="Sylfaen"/>
          <w:lang w:val="ka-GE"/>
        </w:rPr>
        <w:t xml:space="preserve">                სემას აკადემიკოსი  </w:t>
      </w:r>
    </w:p>
    <w:p w14:paraId="119CF266" w14:textId="6A7CCF08" w:rsidR="00321E5D" w:rsidRPr="001A4133" w:rsidRDefault="00321E5D" w:rsidP="00321E5D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 xml:space="preserve">ცინცაძე თენგიზ </w:t>
      </w:r>
      <w:r w:rsidRPr="001A4133">
        <w:rPr>
          <w:rFonts w:ascii="Sylfaen" w:hAnsi="Sylfaen"/>
          <w:lang w:val="ka-GE"/>
        </w:rPr>
        <w:t xml:space="preserve">                          სემას აკადემიკოსი </w:t>
      </w:r>
    </w:p>
    <w:p w14:paraId="30DED9D7" w14:textId="76F0BAA3" w:rsidR="00321E5D" w:rsidRDefault="00321E5D" w:rsidP="00321E5D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>წიქორიძე</w:t>
      </w:r>
      <w:r w:rsidRPr="001A4133">
        <w:rPr>
          <w:rFonts w:ascii="Sylfaen" w:hAnsi="Sylfaen"/>
          <w:lang w:val="ka-GE"/>
        </w:rPr>
        <w:t xml:space="preserve"> </w:t>
      </w:r>
      <w:r w:rsidRPr="001A4133">
        <w:rPr>
          <w:rFonts w:ascii="Sylfaen" w:hAnsi="Sylfaen"/>
          <w:b/>
          <w:lang w:val="ka-GE"/>
        </w:rPr>
        <w:t xml:space="preserve">მამუკა </w:t>
      </w:r>
      <w:r w:rsidR="001A4133">
        <w:rPr>
          <w:rFonts w:ascii="Sylfaen" w:hAnsi="Sylfaen"/>
          <w:lang w:val="ka-GE"/>
        </w:rPr>
        <w:t xml:space="preserve">                         </w:t>
      </w:r>
      <w:r w:rsidRPr="001A4133">
        <w:rPr>
          <w:rFonts w:ascii="Sylfaen" w:hAnsi="Sylfaen"/>
          <w:lang w:val="ka-GE"/>
        </w:rPr>
        <w:t xml:space="preserve">სემას აკადემიკოსი </w:t>
      </w:r>
    </w:p>
    <w:p w14:paraId="2381980F" w14:textId="40D674C6" w:rsidR="00DF24B7" w:rsidRDefault="004A4865" w:rsidP="00321E5D">
      <w:pPr>
        <w:spacing w:after="0" w:line="240" w:lineRule="auto"/>
        <w:jc w:val="both"/>
        <w:rPr>
          <w:rFonts w:ascii="Sylfaen" w:hAnsi="Sylfaen"/>
          <w:lang w:val="ka-GE"/>
        </w:rPr>
      </w:pPr>
      <w:r w:rsidRPr="004A4865">
        <w:rPr>
          <w:rFonts w:ascii="Sylfaen" w:hAnsi="Sylfaen"/>
          <w:b/>
          <w:bCs/>
          <w:lang w:val="ka-GE"/>
        </w:rPr>
        <w:t>ჭიჭილეიშვილი ხათუნა</w:t>
      </w:r>
      <w:r>
        <w:rPr>
          <w:rFonts w:ascii="Sylfaen" w:hAnsi="Sylfaen"/>
          <w:b/>
          <w:bCs/>
          <w:lang w:val="ka-GE"/>
        </w:rPr>
        <w:t xml:space="preserve">       </w:t>
      </w:r>
      <w:r w:rsidR="00DF24B7">
        <w:rPr>
          <w:rFonts w:ascii="Sylfaen" w:hAnsi="Sylfaen"/>
          <w:b/>
          <w:bCs/>
          <w:lang w:val="ka-GE"/>
        </w:rPr>
        <w:t xml:space="preserve">      </w:t>
      </w:r>
      <w:r w:rsidR="00DF24B7" w:rsidRPr="00DF24B7">
        <w:rPr>
          <w:rFonts w:ascii="Sylfaen" w:hAnsi="Sylfaen"/>
          <w:lang w:val="ka-GE"/>
        </w:rPr>
        <w:t>გეოგრაფიის დოქტრორი,</w:t>
      </w:r>
      <w:r w:rsidR="00DF24B7">
        <w:rPr>
          <w:rFonts w:ascii="Sylfaen" w:hAnsi="Sylfaen"/>
          <w:b/>
          <w:bCs/>
          <w:lang w:val="ka-GE"/>
        </w:rPr>
        <w:t xml:space="preserve"> </w:t>
      </w:r>
      <w:r w:rsidRPr="004A4865">
        <w:rPr>
          <w:rFonts w:ascii="Sylfaen" w:hAnsi="Sylfaen"/>
          <w:lang w:val="ka-GE"/>
        </w:rPr>
        <w:t>ბსუ ასისტენტ პროფესორი, სემა-ს წევრ-</w:t>
      </w:r>
    </w:p>
    <w:p w14:paraId="0C34F9A7" w14:textId="7FA6A027" w:rsidR="004A4865" w:rsidRPr="004A4865" w:rsidRDefault="00DF24B7" w:rsidP="00321E5D">
      <w:pPr>
        <w:spacing w:after="0" w:line="240" w:lineRule="auto"/>
        <w:jc w:val="both"/>
        <w:rPr>
          <w:rFonts w:ascii="Sylfaen" w:hAnsi="Sylfaen"/>
          <w:b/>
          <w:bCs/>
          <w:lang w:val="ka-GE"/>
        </w:rPr>
      </w:pPr>
      <w:r>
        <w:rPr>
          <w:rFonts w:ascii="Sylfaen" w:hAnsi="Sylfaen"/>
          <w:lang w:val="ka-GE"/>
        </w:rPr>
        <w:t xml:space="preserve">                                                        </w:t>
      </w:r>
      <w:r w:rsidR="004A4865" w:rsidRPr="004A4865">
        <w:rPr>
          <w:rFonts w:ascii="Sylfaen" w:hAnsi="Sylfaen"/>
          <w:lang w:val="ka-GE"/>
        </w:rPr>
        <w:t>კორესპონდენტი</w:t>
      </w:r>
    </w:p>
    <w:p w14:paraId="733BDA42" w14:textId="2155D42F" w:rsidR="00321E5D" w:rsidRPr="001A4133" w:rsidRDefault="00321E5D" w:rsidP="00321E5D">
      <w:pPr>
        <w:spacing w:after="0" w:line="240" w:lineRule="auto"/>
        <w:jc w:val="both"/>
        <w:rPr>
          <w:rFonts w:ascii="Sylfaen" w:hAnsi="Sylfaen"/>
          <w:lang w:val="ka-GE"/>
        </w:rPr>
      </w:pPr>
      <w:r w:rsidRPr="001A4133">
        <w:rPr>
          <w:rFonts w:ascii="Sylfaen" w:hAnsi="Sylfaen"/>
          <w:b/>
          <w:lang w:val="ka-GE"/>
        </w:rPr>
        <w:t>ჯიქია</w:t>
      </w:r>
      <w:r w:rsidRPr="001A4133">
        <w:rPr>
          <w:rFonts w:ascii="Sylfaen" w:hAnsi="Sylfaen"/>
          <w:lang w:val="ka-GE"/>
        </w:rPr>
        <w:t xml:space="preserve"> </w:t>
      </w:r>
      <w:r w:rsidRPr="001A4133">
        <w:rPr>
          <w:rFonts w:ascii="Sylfaen" w:hAnsi="Sylfaen"/>
          <w:b/>
          <w:lang w:val="ka-GE"/>
        </w:rPr>
        <w:t xml:space="preserve">მაგდანა </w:t>
      </w:r>
      <w:r w:rsidR="001A4133">
        <w:rPr>
          <w:rFonts w:ascii="Sylfaen" w:hAnsi="Sylfaen"/>
          <w:lang w:val="ka-GE"/>
        </w:rPr>
        <w:t xml:space="preserve">                             </w:t>
      </w:r>
      <w:r w:rsidRPr="001A4133">
        <w:rPr>
          <w:rFonts w:ascii="Sylfaen" w:hAnsi="Sylfaen"/>
          <w:lang w:val="ka-GE"/>
        </w:rPr>
        <w:t xml:space="preserve">სემას აკადემიკოსი </w:t>
      </w:r>
    </w:p>
    <w:p w14:paraId="15DC82DF" w14:textId="54397E5E" w:rsidR="005778FB" w:rsidRPr="004C3917" w:rsidRDefault="00321E5D" w:rsidP="004C3917">
      <w:pPr>
        <w:spacing w:after="0" w:line="240" w:lineRule="auto"/>
        <w:jc w:val="both"/>
        <w:rPr>
          <w:rFonts w:ascii="Sylfaen" w:hAnsi="Sylfaen"/>
          <w:sz w:val="20"/>
          <w:szCs w:val="24"/>
          <w:lang w:val="ka-GE"/>
        </w:rPr>
      </w:pPr>
      <w:r w:rsidRPr="001A4133">
        <w:rPr>
          <w:rFonts w:ascii="Sylfaen" w:hAnsi="Sylfaen"/>
          <w:b/>
          <w:lang w:val="ka-GE"/>
        </w:rPr>
        <w:t xml:space="preserve">ჯულაყიძე ნანა  </w:t>
      </w:r>
      <w:r w:rsidRPr="001A4133">
        <w:rPr>
          <w:rFonts w:ascii="Sylfaen" w:hAnsi="Sylfaen"/>
          <w:lang w:val="ka-GE"/>
        </w:rPr>
        <w:t xml:space="preserve">            </w:t>
      </w:r>
      <w:r w:rsidR="00B330B9">
        <w:rPr>
          <w:rFonts w:ascii="Sylfaen" w:hAnsi="Sylfaen"/>
          <w:lang w:val="ka-GE"/>
        </w:rPr>
        <w:t xml:space="preserve">             </w:t>
      </w:r>
      <w:r w:rsidRPr="001A4133">
        <w:rPr>
          <w:rFonts w:ascii="Sylfaen" w:hAnsi="Sylfaen"/>
          <w:lang w:val="ka-GE"/>
        </w:rPr>
        <w:t xml:space="preserve"> </w:t>
      </w:r>
      <w:r w:rsidRPr="004C3917">
        <w:rPr>
          <w:rFonts w:ascii="Sylfaen" w:hAnsi="Sylfaen"/>
          <w:lang w:val="ka-GE"/>
        </w:rPr>
        <w:t>ასოცირებული პროფესორი, აწსუ</w:t>
      </w:r>
      <w:r w:rsidRPr="004C3917">
        <w:rPr>
          <w:rFonts w:ascii="Sylfaen" w:hAnsi="Sylfaen"/>
          <w:sz w:val="20"/>
          <w:szCs w:val="24"/>
          <w:lang w:val="ka-GE"/>
        </w:rPr>
        <w:t xml:space="preserve"> </w:t>
      </w:r>
      <w:r w:rsidR="00EA090E" w:rsidRPr="009B5842">
        <w:rPr>
          <w:rFonts w:ascii="Sylfaen" w:hAnsi="Sylfaen"/>
          <w:sz w:val="20"/>
          <w:szCs w:val="24"/>
          <w:lang w:val="ka-GE"/>
        </w:rPr>
        <w:t xml:space="preserve"> </w:t>
      </w:r>
    </w:p>
    <w:p w14:paraId="27C40E28" w14:textId="77777777" w:rsidR="004C3917" w:rsidRDefault="004C3917" w:rsidP="00C95CA4">
      <w:pPr>
        <w:spacing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74D20B0D" w14:textId="7F562B32" w:rsidR="00574F26" w:rsidRPr="001A4133" w:rsidRDefault="00574F26" w:rsidP="00C95CA4">
      <w:pPr>
        <w:spacing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  <w:r w:rsidRPr="001A4133">
        <w:rPr>
          <w:rFonts w:ascii="Sylfaen" w:hAnsi="Sylfaen"/>
          <w:b/>
          <w:sz w:val="24"/>
          <w:szCs w:val="24"/>
          <w:lang w:val="ka-GE"/>
        </w:rPr>
        <w:t>საკონტაქტო პირები:</w:t>
      </w:r>
    </w:p>
    <w:p w14:paraId="38FEEC4E" w14:textId="0E82B8F1" w:rsidR="00D25EFD" w:rsidRPr="001A4133" w:rsidRDefault="007660BD" w:rsidP="00C95CA4">
      <w:pPr>
        <w:spacing w:after="0" w:line="240" w:lineRule="auto"/>
        <w:jc w:val="both"/>
        <w:rPr>
          <w:rFonts w:ascii="Times New Roman" w:hAnsi="Times New Roman" w:cs="Times New Roman"/>
          <w:b/>
          <w:color w:val="0070C0"/>
          <w:sz w:val="24"/>
          <w:szCs w:val="24"/>
          <w:lang w:val="ka-GE"/>
        </w:rPr>
      </w:pPr>
      <w:r w:rsidRPr="001A4133">
        <w:rPr>
          <w:rFonts w:ascii="Sylfaen" w:hAnsi="Sylfaen" w:cs="Sylfaen"/>
          <w:b/>
          <w:sz w:val="24"/>
          <w:szCs w:val="24"/>
          <w:lang w:val="ka-GE"/>
        </w:rPr>
        <w:t xml:space="preserve"> </w:t>
      </w:r>
      <w:r w:rsidR="00D25EFD" w:rsidRPr="001A4133">
        <w:rPr>
          <w:rFonts w:ascii="Sylfaen" w:hAnsi="Sylfaen" w:cs="Sylfaen"/>
          <w:b/>
          <w:sz w:val="24"/>
          <w:szCs w:val="24"/>
          <w:lang w:val="ka-GE"/>
        </w:rPr>
        <w:t>თეიმურაზ</w:t>
      </w:r>
      <w:r w:rsidR="00D25EFD" w:rsidRPr="001A4133">
        <w:rPr>
          <w:rFonts w:ascii="Times New Roman" w:hAnsi="Times New Roman" w:cs="Times New Roman"/>
          <w:b/>
          <w:sz w:val="24"/>
          <w:szCs w:val="24"/>
          <w:lang w:val="ka-GE"/>
        </w:rPr>
        <w:t xml:space="preserve"> </w:t>
      </w:r>
      <w:r w:rsidR="00D25EFD" w:rsidRPr="001A4133">
        <w:rPr>
          <w:rFonts w:ascii="Sylfaen" w:hAnsi="Sylfaen" w:cs="Sylfaen"/>
          <w:b/>
          <w:sz w:val="24"/>
          <w:szCs w:val="24"/>
          <w:lang w:val="ka-GE"/>
        </w:rPr>
        <w:t>ადეიშვილი</w:t>
      </w:r>
      <w:r w:rsidR="005778FB">
        <w:rPr>
          <w:rFonts w:ascii="Times New Roman" w:hAnsi="Times New Roman" w:cs="Times New Roman"/>
          <w:b/>
          <w:sz w:val="24"/>
          <w:szCs w:val="24"/>
          <w:lang w:val="ka-GE"/>
        </w:rPr>
        <w:t xml:space="preserve">        </w:t>
      </w:r>
      <w:r w:rsidR="00D25EFD" w:rsidRPr="001A4133">
        <w:rPr>
          <w:rFonts w:ascii="Times New Roman" w:hAnsi="Times New Roman" w:cs="Times New Roman"/>
          <w:b/>
          <w:sz w:val="24"/>
          <w:szCs w:val="24"/>
          <w:lang w:val="ka-GE"/>
        </w:rPr>
        <w:t xml:space="preserve">574-34-62-15; </w:t>
      </w:r>
      <w:r w:rsidR="00081C1E" w:rsidRPr="001A4133">
        <w:rPr>
          <w:rFonts w:ascii="Sylfaen" w:hAnsi="Sylfaen" w:cs="Times New Roman"/>
          <w:b/>
          <w:sz w:val="24"/>
          <w:szCs w:val="24"/>
          <w:lang w:val="ka-GE"/>
        </w:rPr>
        <w:t xml:space="preserve"> 557-90-71-54  </w:t>
      </w:r>
      <w:hyperlink r:id="rId9" w:history="1">
        <w:r w:rsidR="001A4133" w:rsidRPr="001A4133">
          <w:rPr>
            <w:rStyle w:val="a4"/>
            <w:rFonts w:ascii="Times New Roman" w:hAnsi="Times New Roman" w:cs="Times New Roman"/>
            <w:b/>
            <w:sz w:val="24"/>
            <w:szCs w:val="24"/>
            <w:lang w:val="ka-GE"/>
          </w:rPr>
          <w:t>temuradeishvili@gmail.com</w:t>
        </w:r>
      </w:hyperlink>
    </w:p>
    <w:p w14:paraId="26BC4C79" w14:textId="6548DB18" w:rsidR="007660BD" w:rsidRPr="001A4133" w:rsidRDefault="007660BD" w:rsidP="00C95CA4">
      <w:pPr>
        <w:spacing w:after="0" w:line="240" w:lineRule="auto"/>
        <w:jc w:val="both"/>
        <w:rPr>
          <w:rFonts w:ascii="Sylfaen" w:hAnsi="Sylfaen" w:cs="Sylfaen"/>
          <w:b/>
          <w:color w:val="0070C0"/>
          <w:sz w:val="24"/>
          <w:szCs w:val="24"/>
          <w:lang w:val="ka-GE"/>
        </w:rPr>
      </w:pPr>
      <w:r w:rsidRPr="001A4133">
        <w:rPr>
          <w:rFonts w:ascii="Sylfaen" w:hAnsi="Sylfaen" w:cs="Sylfaen"/>
          <w:b/>
          <w:sz w:val="24"/>
          <w:szCs w:val="24"/>
          <w:lang w:val="ka-GE"/>
        </w:rPr>
        <w:t xml:space="preserve"> ნანა  ბერძენიშვილი      </w:t>
      </w:r>
      <w:r w:rsidR="005778FB">
        <w:rPr>
          <w:rFonts w:ascii="Sylfaen" w:hAnsi="Sylfaen" w:cs="Sylfaen"/>
          <w:b/>
          <w:sz w:val="24"/>
          <w:szCs w:val="24"/>
          <w:lang w:val="ka-GE"/>
        </w:rPr>
        <w:t xml:space="preserve">     </w:t>
      </w:r>
      <w:r w:rsidRPr="001A4133">
        <w:rPr>
          <w:rFonts w:ascii="Sylfaen" w:hAnsi="Sylfaen" w:cs="Sylfaen"/>
          <w:b/>
          <w:sz w:val="24"/>
          <w:szCs w:val="24"/>
          <w:lang w:val="ka-GE"/>
        </w:rPr>
        <w:t xml:space="preserve">  </w:t>
      </w:r>
      <w:r w:rsidR="005778FB">
        <w:rPr>
          <w:rFonts w:ascii="Sylfaen" w:hAnsi="Sylfaen" w:cs="Sylfaen"/>
          <w:b/>
          <w:sz w:val="24"/>
          <w:szCs w:val="24"/>
          <w:lang w:val="ka-GE"/>
        </w:rPr>
        <w:t xml:space="preserve"> </w:t>
      </w:r>
      <w:r w:rsidRPr="001A4133">
        <w:rPr>
          <w:rFonts w:ascii="Sylfaen" w:hAnsi="Sylfaen" w:cs="Sylfaen"/>
          <w:b/>
          <w:sz w:val="24"/>
          <w:szCs w:val="24"/>
          <w:lang w:val="ka-GE"/>
        </w:rPr>
        <w:t xml:space="preserve">598 95-07-32 </w:t>
      </w:r>
      <w:r w:rsidR="009B5842" w:rsidRPr="009B5842">
        <w:rPr>
          <w:rFonts w:ascii="Sylfaen" w:hAnsi="Sylfaen" w:cs="Sylfaen"/>
          <w:b/>
          <w:sz w:val="24"/>
          <w:szCs w:val="24"/>
          <w:lang w:val="ka-GE"/>
        </w:rPr>
        <w:t xml:space="preserve">      </w:t>
      </w:r>
      <w:r w:rsidRPr="001A4133">
        <w:rPr>
          <w:rFonts w:ascii="Sylfaen" w:hAnsi="Sylfaen" w:cs="Sylfaen"/>
          <w:b/>
          <w:sz w:val="24"/>
          <w:szCs w:val="24"/>
          <w:lang w:val="ka-GE"/>
        </w:rPr>
        <w:t xml:space="preserve"> </w:t>
      </w:r>
      <w:bookmarkStart w:id="2" w:name="_Hlk76657527"/>
      <w:r w:rsidR="00C43348" w:rsidRPr="001A4133">
        <w:rPr>
          <w:rFonts w:ascii="Sylfaen" w:hAnsi="Sylfaen" w:cs="Sylfaen"/>
          <w:b/>
          <w:color w:val="0070C0"/>
          <w:sz w:val="24"/>
          <w:szCs w:val="24"/>
          <w:lang w:val="ka-GE"/>
        </w:rPr>
        <w:fldChar w:fldCharType="begin"/>
      </w:r>
      <w:r w:rsidR="00C43348" w:rsidRPr="001A4133">
        <w:rPr>
          <w:rFonts w:ascii="Sylfaen" w:hAnsi="Sylfaen" w:cs="Sylfaen"/>
          <w:b/>
          <w:color w:val="0070C0"/>
          <w:sz w:val="24"/>
          <w:szCs w:val="24"/>
          <w:lang w:val="ka-GE"/>
        </w:rPr>
        <w:instrText xml:space="preserve"> HYPERLINK "mailto:nana.berdzenishvili@tesau.edu.ge" </w:instrText>
      </w:r>
      <w:r w:rsidR="00C43348" w:rsidRPr="001A4133">
        <w:rPr>
          <w:rFonts w:ascii="Sylfaen" w:hAnsi="Sylfaen" w:cs="Sylfaen"/>
          <w:b/>
          <w:color w:val="0070C0"/>
          <w:sz w:val="24"/>
          <w:szCs w:val="24"/>
          <w:lang w:val="ka-GE"/>
        </w:rPr>
        <w:fldChar w:fldCharType="separate"/>
      </w:r>
      <w:r w:rsidR="00C43348" w:rsidRPr="001A4133">
        <w:rPr>
          <w:rStyle w:val="a4"/>
          <w:rFonts w:ascii="Sylfaen" w:hAnsi="Sylfaen" w:cs="Sylfaen"/>
          <w:b/>
          <w:sz w:val="24"/>
          <w:szCs w:val="24"/>
          <w:lang w:val="ka-GE"/>
        </w:rPr>
        <w:t>nana.berdzenishvili@tesau.edu.ge</w:t>
      </w:r>
      <w:r w:rsidR="00C43348" w:rsidRPr="001A4133">
        <w:rPr>
          <w:rFonts w:ascii="Sylfaen" w:hAnsi="Sylfaen" w:cs="Sylfaen"/>
          <w:b/>
          <w:color w:val="0070C0"/>
          <w:sz w:val="24"/>
          <w:szCs w:val="24"/>
          <w:lang w:val="ka-GE"/>
        </w:rPr>
        <w:fldChar w:fldCharType="end"/>
      </w:r>
    </w:p>
    <w:p w14:paraId="49E5598B" w14:textId="04EBCCE8" w:rsidR="00C43348" w:rsidRPr="009B5842" w:rsidRDefault="00C43348" w:rsidP="00C95CA4">
      <w:pPr>
        <w:spacing w:after="0" w:line="240" w:lineRule="auto"/>
        <w:jc w:val="both"/>
        <w:rPr>
          <w:rFonts w:ascii="Sylfaen" w:hAnsi="Sylfaen" w:cs="Sylfaen"/>
          <w:b/>
          <w:color w:val="0070C0"/>
          <w:sz w:val="24"/>
          <w:szCs w:val="24"/>
          <w:u w:val="single"/>
          <w:lang w:val="ka-GE"/>
        </w:rPr>
      </w:pPr>
      <w:r w:rsidRPr="001A4133">
        <w:rPr>
          <w:rFonts w:ascii="Sylfaen" w:hAnsi="Sylfaen" w:cs="Sylfaen"/>
          <w:b/>
          <w:color w:val="0070C0"/>
          <w:sz w:val="24"/>
          <w:szCs w:val="24"/>
          <w:lang w:val="ka-GE"/>
        </w:rPr>
        <w:t xml:space="preserve">                                                                       </w:t>
      </w:r>
      <w:r w:rsidR="009B5842" w:rsidRPr="009B5842">
        <w:rPr>
          <w:rFonts w:ascii="Sylfaen" w:hAnsi="Sylfaen" w:cs="Sylfaen"/>
          <w:b/>
          <w:color w:val="0070C0"/>
          <w:sz w:val="24"/>
          <w:szCs w:val="24"/>
          <w:lang w:val="ka-GE"/>
        </w:rPr>
        <w:t xml:space="preserve">           </w:t>
      </w:r>
      <w:r w:rsidRPr="001A4133">
        <w:rPr>
          <w:rFonts w:ascii="Sylfaen" w:hAnsi="Sylfaen"/>
          <w:b/>
          <w:color w:val="0070C0"/>
          <w:sz w:val="24"/>
          <w:szCs w:val="24"/>
          <w:u w:val="single"/>
          <w:lang w:val="ka-GE"/>
        </w:rPr>
        <w:t xml:space="preserve">nanaka.berdzenishvili@yahoo.com  </w:t>
      </w:r>
    </w:p>
    <w:p w14:paraId="00B81291" w14:textId="05558636" w:rsidR="009B5842" w:rsidRDefault="00C43348" w:rsidP="009B5842">
      <w:pPr>
        <w:spacing w:after="0" w:line="240" w:lineRule="auto"/>
        <w:jc w:val="both"/>
        <w:rPr>
          <w:rFonts w:cs="Times New Roman"/>
          <w:b/>
          <w:sz w:val="24"/>
          <w:szCs w:val="24"/>
          <w:lang w:val="ka-GE"/>
        </w:rPr>
      </w:pPr>
      <w:r w:rsidRPr="001A4133">
        <w:rPr>
          <w:rFonts w:ascii="Sylfaen" w:hAnsi="Sylfaen" w:cs="Sylfaen"/>
          <w:b/>
          <w:color w:val="0070C0"/>
          <w:sz w:val="24"/>
          <w:szCs w:val="24"/>
          <w:lang w:val="ka-GE"/>
        </w:rPr>
        <w:t xml:space="preserve"> </w:t>
      </w:r>
      <w:r w:rsidRPr="001A4133">
        <w:rPr>
          <w:rFonts w:ascii="Sylfaen" w:hAnsi="Sylfaen" w:cs="Sylfaen"/>
          <w:b/>
          <w:sz w:val="24"/>
          <w:szCs w:val="24"/>
          <w:lang w:val="ka-GE"/>
        </w:rPr>
        <w:t>გუგული</w:t>
      </w:r>
      <w:r w:rsidRPr="001A4133">
        <w:rPr>
          <w:rFonts w:ascii="Times New Roman" w:hAnsi="Times New Roman" w:cs="Times New Roman"/>
          <w:b/>
          <w:sz w:val="24"/>
          <w:szCs w:val="24"/>
          <w:lang w:val="ka-GE"/>
        </w:rPr>
        <w:t xml:space="preserve"> </w:t>
      </w:r>
      <w:r w:rsidRPr="001A4133">
        <w:rPr>
          <w:rFonts w:ascii="Sylfaen" w:hAnsi="Sylfaen" w:cs="Sylfaen"/>
          <w:b/>
          <w:sz w:val="24"/>
          <w:szCs w:val="24"/>
          <w:lang w:val="ka-GE"/>
        </w:rPr>
        <w:t>დუმბაძე</w:t>
      </w:r>
      <w:r w:rsidRPr="001A4133">
        <w:rPr>
          <w:rFonts w:ascii="Times New Roman" w:hAnsi="Times New Roman" w:cs="Times New Roman"/>
          <w:b/>
          <w:sz w:val="24"/>
          <w:szCs w:val="24"/>
          <w:lang w:val="ka-GE"/>
        </w:rPr>
        <w:t xml:space="preserve"> </w:t>
      </w:r>
      <w:r w:rsidR="009B5842" w:rsidRPr="009B5842">
        <w:rPr>
          <w:rFonts w:ascii="Times New Roman" w:hAnsi="Times New Roman" w:cs="Times New Roman"/>
          <w:b/>
          <w:sz w:val="24"/>
          <w:szCs w:val="24"/>
          <w:lang w:val="ka-GE"/>
        </w:rPr>
        <w:t xml:space="preserve">             </w:t>
      </w:r>
      <w:r w:rsidRPr="001A4133">
        <w:rPr>
          <w:rFonts w:ascii="Times New Roman" w:hAnsi="Times New Roman" w:cs="Times New Roman"/>
          <w:b/>
          <w:sz w:val="24"/>
          <w:szCs w:val="24"/>
          <w:lang w:val="ka-GE"/>
        </w:rPr>
        <w:t xml:space="preserve"> </w:t>
      </w:r>
      <w:r w:rsidR="005778FB">
        <w:rPr>
          <w:rFonts w:ascii="Sylfaen" w:hAnsi="Sylfaen" w:cs="Times New Roman"/>
          <w:b/>
          <w:color w:val="0070C0"/>
          <w:sz w:val="24"/>
          <w:szCs w:val="24"/>
          <w:lang w:val="ka-GE"/>
        </w:rPr>
        <w:t xml:space="preserve"> </w:t>
      </w:r>
      <w:r w:rsidR="009B5842" w:rsidRPr="009B5842">
        <w:rPr>
          <w:rFonts w:ascii="Sylfaen" w:hAnsi="Sylfaen" w:cs="Times New Roman"/>
          <w:b/>
          <w:color w:val="0070C0"/>
          <w:sz w:val="24"/>
          <w:szCs w:val="24"/>
          <w:lang w:val="ka-GE"/>
        </w:rPr>
        <w:t xml:space="preserve"> </w:t>
      </w:r>
      <w:r w:rsidRPr="001A4133">
        <w:rPr>
          <w:rFonts w:ascii="Sylfaen" w:hAnsi="Sylfaen" w:cs="Times New Roman"/>
          <w:b/>
          <w:sz w:val="24"/>
          <w:szCs w:val="24"/>
          <w:lang w:val="ka-GE"/>
        </w:rPr>
        <w:t>577 14 10 62</w:t>
      </w:r>
      <w:r w:rsidRPr="001A4133">
        <w:rPr>
          <w:rFonts w:ascii="Times New Roman" w:hAnsi="Times New Roman" w:cs="Times New Roman"/>
          <w:b/>
          <w:sz w:val="24"/>
          <w:szCs w:val="24"/>
          <w:lang w:val="ka-GE"/>
        </w:rPr>
        <w:t xml:space="preserve">   </w:t>
      </w:r>
      <w:r w:rsidR="007E542E" w:rsidRPr="001A4133">
        <w:rPr>
          <w:rFonts w:ascii="Sylfaen" w:hAnsi="Sylfaen" w:cs="Times New Roman"/>
          <w:b/>
          <w:sz w:val="24"/>
          <w:szCs w:val="24"/>
          <w:lang w:val="ka-GE"/>
        </w:rPr>
        <w:t xml:space="preserve">  </w:t>
      </w:r>
      <w:r w:rsidR="009B5842" w:rsidRPr="009B5842">
        <w:rPr>
          <w:rFonts w:ascii="Sylfaen" w:hAnsi="Sylfaen" w:cs="Times New Roman"/>
          <w:b/>
          <w:sz w:val="24"/>
          <w:szCs w:val="24"/>
          <w:lang w:val="ka-GE"/>
        </w:rPr>
        <w:t xml:space="preserve">    </w:t>
      </w:r>
      <w:r w:rsidR="007E542E" w:rsidRPr="001A4133">
        <w:rPr>
          <w:rFonts w:ascii="Sylfaen" w:hAnsi="Sylfaen" w:cs="Times New Roman"/>
          <w:b/>
          <w:sz w:val="24"/>
          <w:szCs w:val="24"/>
          <w:lang w:val="ka-GE"/>
        </w:rPr>
        <w:t xml:space="preserve"> </w:t>
      </w:r>
      <w:r w:rsidR="009B5842" w:rsidRPr="009B5842">
        <w:rPr>
          <w:rFonts w:ascii="Times New Roman" w:hAnsi="Times New Roman" w:cs="Times New Roman"/>
          <w:b/>
          <w:sz w:val="24"/>
          <w:szCs w:val="24"/>
          <w:lang w:val="ka-GE"/>
        </w:rPr>
        <w:t>dumbadze.guguli#bsu.edu.ge</w:t>
      </w:r>
      <w:r w:rsidR="001171B9">
        <w:rPr>
          <w:rFonts w:cs="Times New Roman"/>
          <w:b/>
          <w:sz w:val="24"/>
          <w:szCs w:val="24"/>
          <w:lang w:val="ka-GE"/>
        </w:rPr>
        <w:t xml:space="preserve">  </w:t>
      </w:r>
      <w:r w:rsidR="009B5842" w:rsidRPr="009B5842">
        <w:rPr>
          <w:rFonts w:ascii="Times New Roman" w:hAnsi="Times New Roman" w:cs="Times New Roman"/>
          <w:b/>
          <w:sz w:val="24"/>
          <w:szCs w:val="24"/>
          <w:lang w:val="ka-GE"/>
        </w:rPr>
        <w:t xml:space="preserve">   </w:t>
      </w:r>
    </w:p>
    <w:p w14:paraId="20CE7329" w14:textId="53F819C8" w:rsidR="007660BD" w:rsidRPr="001A4133" w:rsidRDefault="009B5842" w:rsidP="009B5842">
      <w:pPr>
        <w:spacing w:after="0" w:line="240" w:lineRule="auto"/>
        <w:jc w:val="both"/>
        <w:rPr>
          <w:rFonts w:ascii="Times New Roman" w:hAnsi="Times New Roman" w:cs="Times New Roman"/>
          <w:b/>
          <w:color w:val="0070C0"/>
          <w:lang w:val="ka-GE"/>
        </w:rPr>
      </w:pPr>
      <w:r w:rsidRPr="009B5842">
        <w:rPr>
          <w:rFonts w:ascii="Times New Roman" w:hAnsi="Times New Roman" w:cs="Times New Roman"/>
          <w:b/>
          <w:sz w:val="24"/>
          <w:szCs w:val="24"/>
          <w:lang w:val="ka-GE"/>
        </w:rPr>
        <w:t xml:space="preserve">                                                                               </w:t>
      </w:r>
      <w:r w:rsidRPr="001171B9">
        <w:rPr>
          <w:rFonts w:ascii="Times New Roman" w:hAnsi="Times New Roman" w:cs="Times New Roman"/>
          <w:b/>
          <w:sz w:val="24"/>
          <w:szCs w:val="24"/>
          <w:lang w:val="ka-GE"/>
        </w:rPr>
        <w:t xml:space="preserve">   </w:t>
      </w:r>
      <w:hyperlink r:id="rId10" w:history="1">
        <w:r w:rsidR="00C71F43" w:rsidRPr="009D6BAC">
          <w:rPr>
            <w:rStyle w:val="a4"/>
            <w:rFonts w:ascii="Times New Roman" w:hAnsi="Times New Roman" w:cs="Times New Roman"/>
            <w:b/>
            <w:sz w:val="24"/>
            <w:szCs w:val="24"/>
            <w:lang w:val="ka-GE"/>
          </w:rPr>
          <w:t>gugulidumbadze2@gmail.com</w:t>
        </w:r>
      </w:hyperlink>
      <w:r w:rsidR="001A4133" w:rsidRPr="009B5842">
        <w:rPr>
          <w:rFonts w:ascii="Times New Roman" w:hAnsi="Times New Roman" w:cs="Times New Roman"/>
          <w:b/>
          <w:color w:val="0070C0"/>
          <w:lang w:val="ka-GE"/>
        </w:rPr>
        <w:t xml:space="preserve"> </w:t>
      </w:r>
      <w:r w:rsidR="00C43348" w:rsidRPr="001A4133">
        <w:rPr>
          <w:rFonts w:ascii="Times New Roman" w:hAnsi="Times New Roman" w:cs="Times New Roman"/>
          <w:b/>
          <w:color w:val="0070C0"/>
          <w:lang w:val="ka-GE"/>
        </w:rPr>
        <w:t xml:space="preserve">                 </w:t>
      </w:r>
    </w:p>
    <w:bookmarkEnd w:id="2"/>
    <w:p w14:paraId="375CA196" w14:textId="2AFE03E0" w:rsidR="00C2419C" w:rsidRPr="009B5842" w:rsidRDefault="00C2419C" w:rsidP="009B5842">
      <w:pPr>
        <w:jc w:val="both"/>
        <w:rPr>
          <w:rFonts w:ascii="Sylfaen" w:hAnsi="Sylfaen"/>
          <w:sz w:val="24"/>
          <w:szCs w:val="24"/>
          <w:lang w:val="ka-GE"/>
        </w:rPr>
      </w:pPr>
    </w:p>
    <w:sectPr w:rsidR="00C2419C" w:rsidRPr="009B5842" w:rsidSect="00D311E2">
      <w:pgSz w:w="12240" w:h="15840"/>
      <w:pgMar w:top="1138" w:right="1138" w:bottom="1138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AC682" w14:textId="77777777" w:rsidR="0041189F" w:rsidRDefault="0041189F" w:rsidP="002451CA">
      <w:pPr>
        <w:spacing w:after="0" w:line="240" w:lineRule="auto"/>
      </w:pPr>
      <w:r>
        <w:separator/>
      </w:r>
    </w:p>
  </w:endnote>
  <w:endnote w:type="continuationSeparator" w:id="0">
    <w:p w14:paraId="78DE2080" w14:textId="77777777" w:rsidR="0041189F" w:rsidRDefault="0041189F" w:rsidP="002451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7D631" w14:textId="77777777" w:rsidR="0041189F" w:rsidRDefault="0041189F" w:rsidP="002451CA">
      <w:pPr>
        <w:spacing w:after="0" w:line="240" w:lineRule="auto"/>
      </w:pPr>
      <w:r>
        <w:separator/>
      </w:r>
    </w:p>
  </w:footnote>
  <w:footnote w:type="continuationSeparator" w:id="0">
    <w:p w14:paraId="5A5EF8F8" w14:textId="77777777" w:rsidR="0041189F" w:rsidRDefault="0041189F" w:rsidP="002451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55DC6"/>
    <w:multiLevelType w:val="hybridMultilevel"/>
    <w:tmpl w:val="9DA2E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4441B"/>
    <w:multiLevelType w:val="hybridMultilevel"/>
    <w:tmpl w:val="EF1A5872"/>
    <w:lvl w:ilvl="0" w:tplc="5928B248">
      <w:start w:val="1"/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61F2A"/>
    <w:multiLevelType w:val="hybridMultilevel"/>
    <w:tmpl w:val="D8A25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1331AC"/>
    <w:multiLevelType w:val="hybridMultilevel"/>
    <w:tmpl w:val="8BA844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0F6805"/>
    <w:multiLevelType w:val="hybridMultilevel"/>
    <w:tmpl w:val="0B6687C4"/>
    <w:lvl w:ilvl="0" w:tplc="DC9E4502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AB410C"/>
    <w:multiLevelType w:val="hybridMultilevel"/>
    <w:tmpl w:val="67FA5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901F11"/>
    <w:multiLevelType w:val="hybridMultilevel"/>
    <w:tmpl w:val="50485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1E7968"/>
    <w:multiLevelType w:val="hybridMultilevel"/>
    <w:tmpl w:val="0A74666E"/>
    <w:lvl w:ilvl="0" w:tplc="11F67A02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FD2070"/>
    <w:multiLevelType w:val="hybridMultilevel"/>
    <w:tmpl w:val="602CF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D2618F"/>
    <w:multiLevelType w:val="hybridMultilevel"/>
    <w:tmpl w:val="0B2C1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6249724">
    <w:abstractNumId w:val="2"/>
  </w:num>
  <w:num w:numId="2" w16cid:durableId="1674530627">
    <w:abstractNumId w:val="7"/>
  </w:num>
  <w:num w:numId="3" w16cid:durableId="1849102379">
    <w:abstractNumId w:val="1"/>
  </w:num>
  <w:num w:numId="4" w16cid:durableId="1154176326">
    <w:abstractNumId w:val="4"/>
  </w:num>
  <w:num w:numId="5" w16cid:durableId="363136303">
    <w:abstractNumId w:val="3"/>
  </w:num>
  <w:num w:numId="6" w16cid:durableId="1104154714">
    <w:abstractNumId w:val="0"/>
  </w:num>
  <w:num w:numId="7" w16cid:durableId="2001763850">
    <w:abstractNumId w:val="8"/>
  </w:num>
  <w:num w:numId="8" w16cid:durableId="1877232885">
    <w:abstractNumId w:val="5"/>
  </w:num>
  <w:num w:numId="9" w16cid:durableId="171650559">
    <w:abstractNumId w:val="6"/>
  </w:num>
  <w:num w:numId="10" w16cid:durableId="262949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U3NjUwMzIxMzVT0lEKTi0uzszPAykwrAUA2fRpzCwAAAA="/>
  </w:docVars>
  <w:rsids>
    <w:rsidRoot w:val="00140510"/>
    <w:rsid w:val="00001628"/>
    <w:rsid w:val="00002BB0"/>
    <w:rsid w:val="00004A5B"/>
    <w:rsid w:val="00015C51"/>
    <w:rsid w:val="000177C2"/>
    <w:rsid w:val="00023677"/>
    <w:rsid w:val="0002590A"/>
    <w:rsid w:val="00027D97"/>
    <w:rsid w:val="00040686"/>
    <w:rsid w:val="00043364"/>
    <w:rsid w:val="000456EF"/>
    <w:rsid w:val="00051B44"/>
    <w:rsid w:val="00053673"/>
    <w:rsid w:val="00056F1A"/>
    <w:rsid w:val="00057B3F"/>
    <w:rsid w:val="00061B78"/>
    <w:rsid w:val="00062F2A"/>
    <w:rsid w:val="000669AB"/>
    <w:rsid w:val="00081C1E"/>
    <w:rsid w:val="00092432"/>
    <w:rsid w:val="000950BA"/>
    <w:rsid w:val="000A50E0"/>
    <w:rsid w:val="000B4287"/>
    <w:rsid w:val="000C2529"/>
    <w:rsid w:val="000C57A2"/>
    <w:rsid w:val="000C6CAF"/>
    <w:rsid w:val="000D755C"/>
    <w:rsid w:val="000E150B"/>
    <w:rsid w:val="000E4181"/>
    <w:rsid w:val="000E7BA3"/>
    <w:rsid w:val="001171B9"/>
    <w:rsid w:val="001225BC"/>
    <w:rsid w:val="001242C6"/>
    <w:rsid w:val="00125151"/>
    <w:rsid w:val="001314F3"/>
    <w:rsid w:val="001327B0"/>
    <w:rsid w:val="001341C2"/>
    <w:rsid w:val="0013583D"/>
    <w:rsid w:val="00136014"/>
    <w:rsid w:val="00140510"/>
    <w:rsid w:val="00150B5E"/>
    <w:rsid w:val="0015608B"/>
    <w:rsid w:val="00157F6B"/>
    <w:rsid w:val="00164214"/>
    <w:rsid w:val="00173D8F"/>
    <w:rsid w:val="00177AB3"/>
    <w:rsid w:val="00182483"/>
    <w:rsid w:val="00183F55"/>
    <w:rsid w:val="001854A0"/>
    <w:rsid w:val="001A28BA"/>
    <w:rsid w:val="001A4133"/>
    <w:rsid w:val="001B7AAB"/>
    <w:rsid w:val="001C103A"/>
    <w:rsid w:val="001C7278"/>
    <w:rsid w:val="001E0CEF"/>
    <w:rsid w:val="001E351E"/>
    <w:rsid w:val="001E5A83"/>
    <w:rsid w:val="001E694A"/>
    <w:rsid w:val="002035A9"/>
    <w:rsid w:val="002135ED"/>
    <w:rsid w:val="002161B6"/>
    <w:rsid w:val="0022449D"/>
    <w:rsid w:val="00231612"/>
    <w:rsid w:val="0023401B"/>
    <w:rsid w:val="00243A50"/>
    <w:rsid w:val="002451CA"/>
    <w:rsid w:val="00247642"/>
    <w:rsid w:val="0025018B"/>
    <w:rsid w:val="002512FF"/>
    <w:rsid w:val="00260A30"/>
    <w:rsid w:val="00260EB5"/>
    <w:rsid w:val="00265B7B"/>
    <w:rsid w:val="00271AA8"/>
    <w:rsid w:val="00281BEB"/>
    <w:rsid w:val="002862E7"/>
    <w:rsid w:val="002A452E"/>
    <w:rsid w:val="002B2649"/>
    <w:rsid w:val="002B671A"/>
    <w:rsid w:val="002B7837"/>
    <w:rsid w:val="002C4E57"/>
    <w:rsid w:val="002D0E88"/>
    <w:rsid w:val="002D5FA7"/>
    <w:rsid w:val="002E2B55"/>
    <w:rsid w:val="002E4F72"/>
    <w:rsid w:val="002F30A6"/>
    <w:rsid w:val="002F7379"/>
    <w:rsid w:val="00300120"/>
    <w:rsid w:val="00300B8B"/>
    <w:rsid w:val="003119E3"/>
    <w:rsid w:val="00316EA9"/>
    <w:rsid w:val="003207DF"/>
    <w:rsid w:val="00321E5D"/>
    <w:rsid w:val="00321E7E"/>
    <w:rsid w:val="00342A33"/>
    <w:rsid w:val="00354219"/>
    <w:rsid w:val="003611F5"/>
    <w:rsid w:val="00365646"/>
    <w:rsid w:val="00387D38"/>
    <w:rsid w:val="00393180"/>
    <w:rsid w:val="003938B0"/>
    <w:rsid w:val="00394715"/>
    <w:rsid w:val="00396691"/>
    <w:rsid w:val="003A6286"/>
    <w:rsid w:val="003A76E1"/>
    <w:rsid w:val="003B476C"/>
    <w:rsid w:val="003C578D"/>
    <w:rsid w:val="003E1058"/>
    <w:rsid w:val="003E1673"/>
    <w:rsid w:val="003F3E5B"/>
    <w:rsid w:val="0040598F"/>
    <w:rsid w:val="00405CD6"/>
    <w:rsid w:val="0040639F"/>
    <w:rsid w:val="00407E3A"/>
    <w:rsid w:val="0041189F"/>
    <w:rsid w:val="0041576A"/>
    <w:rsid w:val="00430C6F"/>
    <w:rsid w:val="00452938"/>
    <w:rsid w:val="00453794"/>
    <w:rsid w:val="004602C9"/>
    <w:rsid w:val="00461DF4"/>
    <w:rsid w:val="00463C3B"/>
    <w:rsid w:val="004661C9"/>
    <w:rsid w:val="00467CC3"/>
    <w:rsid w:val="00470063"/>
    <w:rsid w:val="00470653"/>
    <w:rsid w:val="0047696C"/>
    <w:rsid w:val="00485016"/>
    <w:rsid w:val="004850F8"/>
    <w:rsid w:val="004968E3"/>
    <w:rsid w:val="004A252C"/>
    <w:rsid w:val="004A4865"/>
    <w:rsid w:val="004A5CEF"/>
    <w:rsid w:val="004C3917"/>
    <w:rsid w:val="004D0BF5"/>
    <w:rsid w:val="004D35F6"/>
    <w:rsid w:val="004E3163"/>
    <w:rsid w:val="004E403C"/>
    <w:rsid w:val="004E4815"/>
    <w:rsid w:val="004F0DF7"/>
    <w:rsid w:val="004F26F3"/>
    <w:rsid w:val="004F7B91"/>
    <w:rsid w:val="0051065F"/>
    <w:rsid w:val="00510E2D"/>
    <w:rsid w:val="00511DA6"/>
    <w:rsid w:val="0051400B"/>
    <w:rsid w:val="005203E2"/>
    <w:rsid w:val="005239BE"/>
    <w:rsid w:val="00524697"/>
    <w:rsid w:val="00524EAA"/>
    <w:rsid w:val="005307F9"/>
    <w:rsid w:val="00533538"/>
    <w:rsid w:val="00535D65"/>
    <w:rsid w:val="00541FD7"/>
    <w:rsid w:val="00552204"/>
    <w:rsid w:val="0056100C"/>
    <w:rsid w:val="00570A0B"/>
    <w:rsid w:val="00573806"/>
    <w:rsid w:val="00574F26"/>
    <w:rsid w:val="005778FB"/>
    <w:rsid w:val="00592045"/>
    <w:rsid w:val="005A56B4"/>
    <w:rsid w:val="005C0657"/>
    <w:rsid w:val="005C0700"/>
    <w:rsid w:val="005C20FA"/>
    <w:rsid w:val="005C22F9"/>
    <w:rsid w:val="005E1709"/>
    <w:rsid w:val="005E712F"/>
    <w:rsid w:val="005F36AA"/>
    <w:rsid w:val="005F5A6A"/>
    <w:rsid w:val="005F77BC"/>
    <w:rsid w:val="0060088D"/>
    <w:rsid w:val="00612EAC"/>
    <w:rsid w:val="0062606B"/>
    <w:rsid w:val="006269DA"/>
    <w:rsid w:val="00634A29"/>
    <w:rsid w:val="00655D1B"/>
    <w:rsid w:val="00655DD4"/>
    <w:rsid w:val="006565E5"/>
    <w:rsid w:val="00660E7C"/>
    <w:rsid w:val="0066387B"/>
    <w:rsid w:val="00670CCC"/>
    <w:rsid w:val="00683FA2"/>
    <w:rsid w:val="0068645A"/>
    <w:rsid w:val="00691A73"/>
    <w:rsid w:val="00694002"/>
    <w:rsid w:val="006A2A70"/>
    <w:rsid w:val="006A46D6"/>
    <w:rsid w:val="006A46DB"/>
    <w:rsid w:val="006A701F"/>
    <w:rsid w:val="006C0434"/>
    <w:rsid w:val="006D1A7A"/>
    <w:rsid w:val="006D5C32"/>
    <w:rsid w:val="006D6259"/>
    <w:rsid w:val="006E22D0"/>
    <w:rsid w:val="006F4B8A"/>
    <w:rsid w:val="00701953"/>
    <w:rsid w:val="007035AA"/>
    <w:rsid w:val="00704C4E"/>
    <w:rsid w:val="00722DB9"/>
    <w:rsid w:val="00722DE8"/>
    <w:rsid w:val="007328CF"/>
    <w:rsid w:val="007356DF"/>
    <w:rsid w:val="0074233B"/>
    <w:rsid w:val="0074424F"/>
    <w:rsid w:val="007451AA"/>
    <w:rsid w:val="00751091"/>
    <w:rsid w:val="00751573"/>
    <w:rsid w:val="007660BD"/>
    <w:rsid w:val="00773494"/>
    <w:rsid w:val="00784C72"/>
    <w:rsid w:val="007A0FA6"/>
    <w:rsid w:val="007A68A9"/>
    <w:rsid w:val="007B296B"/>
    <w:rsid w:val="007B467F"/>
    <w:rsid w:val="007C1374"/>
    <w:rsid w:val="007C58E3"/>
    <w:rsid w:val="007D6532"/>
    <w:rsid w:val="007E15EF"/>
    <w:rsid w:val="007E542E"/>
    <w:rsid w:val="00803B9B"/>
    <w:rsid w:val="00821600"/>
    <w:rsid w:val="00822AAE"/>
    <w:rsid w:val="008309FE"/>
    <w:rsid w:val="00831E42"/>
    <w:rsid w:val="008415ED"/>
    <w:rsid w:val="0084342B"/>
    <w:rsid w:val="00846381"/>
    <w:rsid w:val="00851877"/>
    <w:rsid w:val="0085505A"/>
    <w:rsid w:val="00861EBD"/>
    <w:rsid w:val="008632D1"/>
    <w:rsid w:val="00863B56"/>
    <w:rsid w:val="00872344"/>
    <w:rsid w:val="00880FF7"/>
    <w:rsid w:val="008854FB"/>
    <w:rsid w:val="00894819"/>
    <w:rsid w:val="008B1C5E"/>
    <w:rsid w:val="008B31D4"/>
    <w:rsid w:val="008B46D4"/>
    <w:rsid w:val="008B62B2"/>
    <w:rsid w:val="008D4E76"/>
    <w:rsid w:val="008F0FC7"/>
    <w:rsid w:val="008F29FD"/>
    <w:rsid w:val="008F4BD6"/>
    <w:rsid w:val="008F6CCA"/>
    <w:rsid w:val="00900166"/>
    <w:rsid w:val="0090195A"/>
    <w:rsid w:val="009075DC"/>
    <w:rsid w:val="00910BAF"/>
    <w:rsid w:val="00921ECA"/>
    <w:rsid w:val="009225D1"/>
    <w:rsid w:val="00924627"/>
    <w:rsid w:val="00942CEB"/>
    <w:rsid w:val="009612A1"/>
    <w:rsid w:val="00963871"/>
    <w:rsid w:val="00963BDE"/>
    <w:rsid w:val="00964A7A"/>
    <w:rsid w:val="009761EA"/>
    <w:rsid w:val="00976C0C"/>
    <w:rsid w:val="0097793D"/>
    <w:rsid w:val="00980184"/>
    <w:rsid w:val="00987493"/>
    <w:rsid w:val="009931D3"/>
    <w:rsid w:val="00993C49"/>
    <w:rsid w:val="009A4DCF"/>
    <w:rsid w:val="009B39BC"/>
    <w:rsid w:val="009B5842"/>
    <w:rsid w:val="009B5ECC"/>
    <w:rsid w:val="009C1328"/>
    <w:rsid w:val="009C3395"/>
    <w:rsid w:val="009D2DCD"/>
    <w:rsid w:val="009D30F5"/>
    <w:rsid w:val="009D5BFB"/>
    <w:rsid w:val="009E1495"/>
    <w:rsid w:val="009E527B"/>
    <w:rsid w:val="009E5584"/>
    <w:rsid w:val="009F3C2C"/>
    <w:rsid w:val="009F3EE4"/>
    <w:rsid w:val="009F7ECA"/>
    <w:rsid w:val="00A0065B"/>
    <w:rsid w:val="00A0193E"/>
    <w:rsid w:val="00A048AF"/>
    <w:rsid w:val="00A12F31"/>
    <w:rsid w:val="00A20D72"/>
    <w:rsid w:val="00A22024"/>
    <w:rsid w:val="00A227A8"/>
    <w:rsid w:val="00A51E6D"/>
    <w:rsid w:val="00A640F7"/>
    <w:rsid w:val="00A730A8"/>
    <w:rsid w:val="00A93541"/>
    <w:rsid w:val="00A9445E"/>
    <w:rsid w:val="00A975EC"/>
    <w:rsid w:val="00AA0D00"/>
    <w:rsid w:val="00AA7BBE"/>
    <w:rsid w:val="00AB39B9"/>
    <w:rsid w:val="00AC281A"/>
    <w:rsid w:val="00AD5888"/>
    <w:rsid w:val="00AD709A"/>
    <w:rsid w:val="00AE1946"/>
    <w:rsid w:val="00AE428E"/>
    <w:rsid w:val="00AE733B"/>
    <w:rsid w:val="00AF6CDC"/>
    <w:rsid w:val="00B00AEB"/>
    <w:rsid w:val="00B068A6"/>
    <w:rsid w:val="00B1436C"/>
    <w:rsid w:val="00B218EB"/>
    <w:rsid w:val="00B330B9"/>
    <w:rsid w:val="00B34F9D"/>
    <w:rsid w:val="00B40B79"/>
    <w:rsid w:val="00B43E2D"/>
    <w:rsid w:val="00B446EC"/>
    <w:rsid w:val="00B51A09"/>
    <w:rsid w:val="00B56CE5"/>
    <w:rsid w:val="00B63446"/>
    <w:rsid w:val="00B7248B"/>
    <w:rsid w:val="00B75E84"/>
    <w:rsid w:val="00B82B9B"/>
    <w:rsid w:val="00B86543"/>
    <w:rsid w:val="00B8758D"/>
    <w:rsid w:val="00B9336A"/>
    <w:rsid w:val="00B93AD3"/>
    <w:rsid w:val="00B9767E"/>
    <w:rsid w:val="00BA16AB"/>
    <w:rsid w:val="00BA3EBF"/>
    <w:rsid w:val="00BA4EE9"/>
    <w:rsid w:val="00BC099D"/>
    <w:rsid w:val="00BC27EB"/>
    <w:rsid w:val="00BD50B9"/>
    <w:rsid w:val="00BD733C"/>
    <w:rsid w:val="00BD7F88"/>
    <w:rsid w:val="00BE0C34"/>
    <w:rsid w:val="00BF3357"/>
    <w:rsid w:val="00C11100"/>
    <w:rsid w:val="00C224C2"/>
    <w:rsid w:val="00C229AD"/>
    <w:rsid w:val="00C2345E"/>
    <w:rsid w:val="00C2419C"/>
    <w:rsid w:val="00C27106"/>
    <w:rsid w:val="00C31FCD"/>
    <w:rsid w:val="00C40A81"/>
    <w:rsid w:val="00C43348"/>
    <w:rsid w:val="00C710C8"/>
    <w:rsid w:val="00C71F43"/>
    <w:rsid w:val="00C809CF"/>
    <w:rsid w:val="00C8139C"/>
    <w:rsid w:val="00C86120"/>
    <w:rsid w:val="00C935F7"/>
    <w:rsid w:val="00C93D9D"/>
    <w:rsid w:val="00C95CA4"/>
    <w:rsid w:val="00C96A95"/>
    <w:rsid w:val="00CA3D98"/>
    <w:rsid w:val="00CA6A40"/>
    <w:rsid w:val="00CB28B2"/>
    <w:rsid w:val="00CB3A1F"/>
    <w:rsid w:val="00CB75B9"/>
    <w:rsid w:val="00CB7BEF"/>
    <w:rsid w:val="00CC549B"/>
    <w:rsid w:val="00CC659F"/>
    <w:rsid w:val="00CD2ED3"/>
    <w:rsid w:val="00CF1193"/>
    <w:rsid w:val="00CF5059"/>
    <w:rsid w:val="00D0652E"/>
    <w:rsid w:val="00D06F98"/>
    <w:rsid w:val="00D23E37"/>
    <w:rsid w:val="00D25EFD"/>
    <w:rsid w:val="00D311E2"/>
    <w:rsid w:val="00D32ED6"/>
    <w:rsid w:val="00D40D2C"/>
    <w:rsid w:val="00D62DE0"/>
    <w:rsid w:val="00D63A38"/>
    <w:rsid w:val="00D74371"/>
    <w:rsid w:val="00D910F3"/>
    <w:rsid w:val="00D913C8"/>
    <w:rsid w:val="00D97538"/>
    <w:rsid w:val="00DA522B"/>
    <w:rsid w:val="00DA7200"/>
    <w:rsid w:val="00DB0518"/>
    <w:rsid w:val="00DB58F9"/>
    <w:rsid w:val="00DD2C4E"/>
    <w:rsid w:val="00DD3898"/>
    <w:rsid w:val="00DD4784"/>
    <w:rsid w:val="00DD5199"/>
    <w:rsid w:val="00DE702E"/>
    <w:rsid w:val="00DF10FD"/>
    <w:rsid w:val="00DF24B7"/>
    <w:rsid w:val="00E020F2"/>
    <w:rsid w:val="00E05026"/>
    <w:rsid w:val="00E07699"/>
    <w:rsid w:val="00E1561E"/>
    <w:rsid w:val="00E1714A"/>
    <w:rsid w:val="00E21ED3"/>
    <w:rsid w:val="00E36CF0"/>
    <w:rsid w:val="00E43999"/>
    <w:rsid w:val="00E50BC7"/>
    <w:rsid w:val="00E51166"/>
    <w:rsid w:val="00E77F05"/>
    <w:rsid w:val="00E90091"/>
    <w:rsid w:val="00E915E1"/>
    <w:rsid w:val="00E92CF9"/>
    <w:rsid w:val="00EA090E"/>
    <w:rsid w:val="00EA36FB"/>
    <w:rsid w:val="00EA77A5"/>
    <w:rsid w:val="00EB4CA1"/>
    <w:rsid w:val="00EC04BD"/>
    <w:rsid w:val="00EC15E1"/>
    <w:rsid w:val="00EC2965"/>
    <w:rsid w:val="00ED6AA3"/>
    <w:rsid w:val="00ED77C2"/>
    <w:rsid w:val="00EE3586"/>
    <w:rsid w:val="00EE7277"/>
    <w:rsid w:val="00F0066C"/>
    <w:rsid w:val="00F00E01"/>
    <w:rsid w:val="00F01994"/>
    <w:rsid w:val="00F03B25"/>
    <w:rsid w:val="00F2356F"/>
    <w:rsid w:val="00F306A9"/>
    <w:rsid w:val="00F30C7E"/>
    <w:rsid w:val="00F36A41"/>
    <w:rsid w:val="00F37D03"/>
    <w:rsid w:val="00F54264"/>
    <w:rsid w:val="00F7696B"/>
    <w:rsid w:val="00F8165E"/>
    <w:rsid w:val="00F82F11"/>
    <w:rsid w:val="00FA31FC"/>
    <w:rsid w:val="00FB1E7A"/>
    <w:rsid w:val="00FB2330"/>
    <w:rsid w:val="00FB2455"/>
    <w:rsid w:val="00FB4328"/>
    <w:rsid w:val="00FB60E6"/>
    <w:rsid w:val="00FC4B96"/>
    <w:rsid w:val="00FC655B"/>
    <w:rsid w:val="00FD58AB"/>
    <w:rsid w:val="00FE20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F1F568"/>
  <w15:docId w15:val="{1FED4D40-FE43-45BE-BDD4-2072333AA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769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B60E6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D25EFD"/>
    <w:rPr>
      <w:color w:val="0563C1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3542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ბუშტის ტექსტი სიმბოლო"/>
    <w:basedOn w:val="a0"/>
    <w:link w:val="a5"/>
    <w:uiPriority w:val="99"/>
    <w:semiHidden/>
    <w:rsid w:val="00354219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C43348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245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ზედა კოლონტიტული სიმბოლო"/>
    <w:basedOn w:val="a0"/>
    <w:link w:val="a7"/>
    <w:uiPriority w:val="99"/>
    <w:rsid w:val="002451CA"/>
  </w:style>
  <w:style w:type="paragraph" w:styleId="a9">
    <w:name w:val="footer"/>
    <w:basedOn w:val="a"/>
    <w:link w:val="aa"/>
    <w:uiPriority w:val="99"/>
    <w:unhideWhenUsed/>
    <w:rsid w:val="00245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ქვედა კოლონტიტული სიმბოლო"/>
    <w:basedOn w:val="a0"/>
    <w:link w:val="a9"/>
    <w:uiPriority w:val="99"/>
    <w:rsid w:val="002451CA"/>
  </w:style>
  <w:style w:type="paragraph" w:styleId="ab">
    <w:name w:val="No Spacing"/>
    <w:uiPriority w:val="1"/>
    <w:qFormat/>
    <w:rsid w:val="00321E5D"/>
    <w:pPr>
      <w:spacing w:after="0" w:line="240" w:lineRule="auto"/>
    </w:pPr>
  </w:style>
  <w:style w:type="character" w:customStyle="1" w:styleId="jlqj4b">
    <w:name w:val="jlqj4b"/>
    <w:basedOn w:val="a0"/>
    <w:rsid w:val="00964A7A"/>
  </w:style>
  <w:style w:type="character" w:styleId="ac">
    <w:name w:val="Unresolved Mention"/>
    <w:basedOn w:val="a0"/>
    <w:uiPriority w:val="99"/>
    <w:semiHidden/>
    <w:unhideWhenUsed/>
    <w:rsid w:val="004A48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su-edu-ge.zoom.us/j/77730402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gugulidumbadze2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muradeishvil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CC8F2-B08D-488A-94A8-7C4A5CD8A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903</Words>
  <Characters>5149</Characters>
  <Application>Microsoft Office Word</Application>
  <DocSecurity>0</DocSecurity>
  <Lines>42</Lines>
  <Paragraphs>12</Paragraphs>
  <ScaleCrop>false</ScaleCrop>
  <HeadingPairs>
    <vt:vector size="6" baseType="variant">
      <vt:variant>
        <vt:lpstr>სათაური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SU</cp:lastModifiedBy>
  <cp:revision>5</cp:revision>
  <cp:lastPrinted>2021-09-23T09:34:00Z</cp:lastPrinted>
  <dcterms:created xsi:type="dcterms:W3CDTF">2022-10-12T12:41:00Z</dcterms:created>
  <dcterms:modified xsi:type="dcterms:W3CDTF">2022-10-12T13:54:00Z</dcterms:modified>
</cp:coreProperties>
</file>